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D2290" w14:textId="6677B409" w:rsidR="00B96CBB" w:rsidRPr="00D53C11" w:rsidRDefault="002700F1" w:rsidP="00B32B36">
      <w:pPr>
        <w:pStyle w:val="Title"/>
        <w:rPr>
          <w:rFonts w:cs="Nazanin"/>
          <w:rtl/>
        </w:rPr>
      </w:pPr>
      <w:r>
        <w:rPr>
          <w:rFonts w:hint="cs"/>
          <w:rtl/>
        </w:rPr>
        <w:t>بررسی مقاله</w:t>
      </w:r>
      <w:r w:rsidRPr="002700F1">
        <w:rPr>
          <w:rtl/>
        </w:rPr>
        <w:t xml:space="preserve"> </w:t>
      </w:r>
      <w:r w:rsidRPr="00F678B4">
        <w:rPr>
          <w:rtl/>
        </w:rPr>
        <w:t>ماش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ن</w:t>
      </w:r>
      <w:r w:rsidRPr="00F678B4">
        <w:rPr>
          <w:rtl/>
        </w:rPr>
        <w:t xml:space="preserve"> بردار پشت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بان</w:t>
      </w:r>
      <w:r w:rsidRPr="00F678B4">
        <w:rPr>
          <w:rtl/>
        </w:rPr>
        <w:t xml:space="preserve"> تودرتو</w:t>
      </w:r>
    </w:p>
    <w:p w14:paraId="6CB3AA54" w14:textId="68DA671D" w:rsidR="00B96CBB" w:rsidRPr="008764A8" w:rsidRDefault="00C308AF" w:rsidP="00B32B36">
      <w:pPr>
        <w:pStyle w:val="Author"/>
      </w:pPr>
      <w:r>
        <w:rPr>
          <w:rFonts w:hint="cs"/>
          <w:rtl/>
        </w:rPr>
        <w:t>مهانیان مسعود</w:t>
      </w:r>
    </w:p>
    <w:p w14:paraId="1061DE04" w14:textId="579DA6B6" w:rsidR="00B96CBB" w:rsidRPr="00C34F75" w:rsidRDefault="00B96CBB" w:rsidP="00B32B36">
      <w:pPr>
        <w:pStyle w:val="Author"/>
      </w:pPr>
    </w:p>
    <w:p w14:paraId="26F392AE" w14:textId="77777777" w:rsidR="00B96CBB" w:rsidRDefault="00B96CBB" w:rsidP="00B32B36">
      <w:pPr>
        <w:pStyle w:val="Abstract"/>
        <w:rPr>
          <w:rtl/>
        </w:rPr>
      </w:pPr>
    </w:p>
    <w:p w14:paraId="694EE058" w14:textId="2BA942A5" w:rsidR="00B96CBB" w:rsidRPr="008B5C3E" w:rsidRDefault="00B96CBB" w:rsidP="00B32B36">
      <w:pPr>
        <w:pStyle w:val="abstract0"/>
        <w:rPr>
          <w:rtl/>
        </w:rPr>
      </w:pPr>
      <w:r w:rsidRPr="008B5C3E">
        <w:rPr>
          <w:rtl/>
        </w:rPr>
        <w:t>چکيده</w:t>
      </w:r>
      <w:r w:rsidRPr="008B5C3E">
        <w:rPr>
          <w:rFonts w:hint="cs"/>
          <w:rtl/>
        </w:rPr>
        <w:t xml:space="preserve"> - </w:t>
      </w:r>
      <w:r w:rsidR="00F678B4">
        <w:rPr>
          <w:rFonts w:hint="cs"/>
          <w:rtl/>
        </w:rPr>
        <w:t>م</w:t>
      </w:r>
      <w:r w:rsidR="00F678B4" w:rsidRPr="00F678B4">
        <w:rPr>
          <w:rtl/>
        </w:rPr>
        <w:t>اش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ن</w:t>
      </w:r>
      <w:r w:rsidR="00F678B4" w:rsidRPr="00F678B4">
        <w:rPr>
          <w:rtl/>
        </w:rPr>
        <w:t xml:space="preserve"> ها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بردار پشت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بان</w:t>
      </w:r>
      <w:r w:rsidR="00F678B4" w:rsidRPr="00F678B4">
        <w:rPr>
          <w:rtl/>
        </w:rPr>
        <w:t xml:space="preserve"> (</w:t>
      </w:r>
      <w:r w:rsidR="00F678B4" w:rsidRPr="00F678B4">
        <w:t>SVMS</w:t>
      </w:r>
      <w:r w:rsidR="00F678B4" w:rsidRPr="00F678B4">
        <w:rPr>
          <w:rtl/>
        </w:rPr>
        <w:t>) در ابتدا برا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طبقه بند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ها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با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نر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طراح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شدند. در مورد چند طبقه‌بند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،</w:t>
      </w:r>
      <w:r w:rsidR="00F678B4" w:rsidRPr="00F678B4">
        <w:rPr>
          <w:rtl/>
        </w:rPr>
        <w:t xml:space="preserve"> معمولاً به دوتا</w:t>
      </w:r>
      <w:r w:rsidR="00F678B4" w:rsidRPr="00F678B4">
        <w:rPr>
          <w:rFonts w:hint="cs"/>
          <w:rtl/>
        </w:rPr>
        <w:t>یی</w:t>
      </w:r>
      <w:r w:rsidR="00F678B4" w:rsidRPr="00F678B4">
        <w:rPr>
          <w:rtl/>
        </w:rPr>
        <w:t xml:space="preserve"> تبد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ل</w:t>
      </w:r>
      <w:r w:rsidR="00F678B4" w:rsidRPr="00F678B4">
        <w:rPr>
          <w:rtl/>
        </w:rPr>
        <w:t xml:space="preserve"> م</w:t>
      </w:r>
      <w:r w:rsidR="00F678B4" w:rsidRPr="00F678B4">
        <w:rPr>
          <w:rFonts w:hint="cs"/>
          <w:rtl/>
        </w:rPr>
        <w:t>ی‌</w:t>
      </w:r>
      <w:r w:rsidR="00F678B4" w:rsidRPr="00F678B4">
        <w:rPr>
          <w:rFonts w:hint="eastAsia"/>
          <w:rtl/>
        </w:rPr>
        <w:t>شوند،</w:t>
      </w:r>
      <w:r w:rsidR="00F678B4" w:rsidRPr="00F678B4">
        <w:rPr>
          <w:rtl/>
        </w:rPr>
        <w:t xml:space="preserve"> جا</w:t>
      </w:r>
      <w:r w:rsidR="00F678B4" w:rsidRPr="00F678B4">
        <w:rPr>
          <w:rFonts w:hint="cs"/>
          <w:rtl/>
        </w:rPr>
        <w:t>یی</w:t>
      </w:r>
      <w:r w:rsidR="00F678B4" w:rsidRPr="00F678B4">
        <w:rPr>
          <w:rtl/>
        </w:rPr>
        <w:t xml:space="preserve"> که معمولاً مناطق غ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رقابل</w:t>
      </w:r>
      <w:r w:rsidR="00F678B4" w:rsidRPr="00F678B4">
        <w:rPr>
          <w:rtl/>
        </w:rPr>
        <w:t xml:space="preserve"> طبقه‌بند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وجود دارد. برا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غلبه بر ا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ن</w:t>
      </w:r>
      <w:r w:rsidR="00F678B4" w:rsidRPr="00F678B4">
        <w:rPr>
          <w:rtl/>
        </w:rPr>
        <w:t xml:space="preserve"> اشکال، روش جد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د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به نام ماش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ن</w:t>
      </w:r>
      <w:r w:rsidR="00F678B4" w:rsidRPr="00F678B4">
        <w:rPr>
          <w:rtl/>
        </w:rPr>
        <w:t xml:space="preserve"> بردار پشت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بان</w:t>
      </w:r>
      <w:r w:rsidR="00F678B4" w:rsidRPr="00F678B4">
        <w:rPr>
          <w:rtl/>
        </w:rPr>
        <w:t xml:space="preserve"> تودرتو</w:t>
      </w:r>
      <w:r w:rsidR="00F678B4">
        <w:rPr>
          <w:rStyle w:val="FootnoteReference"/>
          <w:rtl/>
        </w:rPr>
        <w:footnoteReference w:id="1"/>
      </w:r>
      <w:r w:rsidR="00F678B4" w:rsidRPr="00F678B4">
        <w:rPr>
          <w:rtl/>
        </w:rPr>
        <w:t xml:space="preserve"> (</w:t>
      </w:r>
      <w:r w:rsidR="00F678B4" w:rsidRPr="00F678B4">
        <w:t>NSVMS</w:t>
      </w:r>
      <w:r w:rsidR="00F678B4" w:rsidRPr="00F678B4">
        <w:rPr>
          <w:rtl/>
        </w:rPr>
        <w:t>) برا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طبقه‌بند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چندگانه در ا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ن</w:t>
      </w:r>
      <w:r w:rsidR="00F678B4" w:rsidRPr="00F678B4">
        <w:rPr>
          <w:rtl/>
        </w:rPr>
        <w:t xml:space="preserve"> مقاله </w:t>
      </w:r>
      <w:r w:rsidR="0005477C">
        <w:rPr>
          <w:rFonts w:hint="cs"/>
          <w:rtl/>
        </w:rPr>
        <w:t>بررسی شده</w:t>
      </w:r>
      <w:r w:rsidR="00F678B4" w:rsidRPr="00F678B4">
        <w:rPr>
          <w:rtl/>
        </w:rPr>
        <w:t xml:space="preserve">. </w:t>
      </w:r>
      <w:r w:rsidR="0005477C">
        <w:rPr>
          <w:rFonts w:hint="cs"/>
          <w:rtl/>
        </w:rPr>
        <w:t xml:space="preserve">و معایب و مزایای آن بیان شده سات. </w:t>
      </w:r>
      <w:r w:rsidR="00F678B4" w:rsidRPr="00F678B4">
        <w:rPr>
          <w:rtl/>
        </w:rPr>
        <w:t>ا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ده</w:t>
      </w:r>
      <w:r w:rsidR="00F678B4" w:rsidRPr="00F678B4">
        <w:rPr>
          <w:rtl/>
        </w:rPr>
        <w:t xml:space="preserve"> به شرح ز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ر</w:t>
      </w:r>
      <w:r w:rsidR="00F678B4" w:rsidRPr="00F678B4">
        <w:rPr>
          <w:rtl/>
        </w:rPr>
        <w:t xml:space="preserve"> است: ابتدا، ابرصفحه ها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به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نه</w:t>
      </w:r>
      <w:r w:rsidR="00F678B4" w:rsidRPr="00F678B4">
        <w:rPr>
          <w:rtl/>
        </w:rPr>
        <w:t xml:space="preserve"> را بر اساس الگور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تم</w:t>
      </w:r>
      <w:r w:rsidR="00F678B4" w:rsidRPr="00F678B4">
        <w:rPr>
          <w:rtl/>
        </w:rPr>
        <w:t xml:space="preserve"> 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ک</w:t>
      </w:r>
      <w:r w:rsidR="00F678B4" w:rsidRPr="00F678B4">
        <w:rPr>
          <w:rtl/>
        </w:rPr>
        <w:t xml:space="preserve"> در مقابل 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ک</w:t>
      </w:r>
      <w:r w:rsidR="00F678B4" w:rsidRPr="00F678B4">
        <w:rPr>
          <w:rtl/>
        </w:rPr>
        <w:t xml:space="preserve"> بساز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د</w:t>
      </w:r>
      <w:r w:rsidR="00F678B4" w:rsidRPr="00F678B4">
        <w:rPr>
          <w:rtl/>
        </w:rPr>
        <w:t>. ثان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اً،</w:t>
      </w:r>
      <w:r w:rsidR="00F678B4" w:rsidRPr="00F678B4">
        <w:rPr>
          <w:rtl/>
        </w:rPr>
        <w:t xml:space="preserve"> اگر نقاط داده‌ا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در ناح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ه</w:t>
      </w:r>
      <w:r w:rsidR="00F678B4" w:rsidRPr="00F678B4">
        <w:rPr>
          <w:rtl/>
        </w:rPr>
        <w:t xml:space="preserve"> م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ان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غ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رقابل</w:t>
      </w:r>
      <w:r w:rsidR="00F678B4" w:rsidRPr="00F678B4">
        <w:rPr>
          <w:rtl/>
        </w:rPr>
        <w:t xml:space="preserve"> طبقه‌بند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وجود دارد، آنها را برا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ساخت ابرصفحه‌ها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به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نه</w:t>
      </w:r>
      <w:r w:rsidR="00F678B4" w:rsidRPr="00F678B4">
        <w:rPr>
          <w:rtl/>
        </w:rPr>
        <w:t xml:space="preserve"> </w:t>
      </w:r>
      <w:r w:rsidR="00F678B4" w:rsidRPr="00F678B4">
        <w:rPr>
          <w:rFonts w:hint="eastAsia"/>
          <w:rtl/>
        </w:rPr>
        <w:t>با</w:t>
      </w:r>
      <w:r w:rsidR="00F678B4" w:rsidRPr="00F678B4">
        <w:rPr>
          <w:rtl/>
        </w:rPr>
        <w:t xml:space="preserve"> همان فراپارامترها انتخاب کن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د</w:t>
      </w:r>
      <w:r w:rsidR="00F678B4" w:rsidRPr="00F678B4">
        <w:rPr>
          <w:rtl/>
        </w:rPr>
        <w:t>. ثالثاً، مرحله دوم را تکرار کن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د</w:t>
      </w:r>
      <w:r w:rsidR="00F678B4" w:rsidRPr="00F678B4">
        <w:rPr>
          <w:rtl/>
        </w:rPr>
        <w:t xml:space="preserve"> تا زمان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که ه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چ</w:t>
      </w:r>
      <w:r w:rsidR="00F678B4" w:rsidRPr="00F678B4">
        <w:rPr>
          <w:rtl/>
        </w:rPr>
        <w:t xml:space="preserve"> نقطه داده ا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در مناطق غ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رقابل</w:t>
      </w:r>
      <w:r w:rsidR="00F678B4" w:rsidRPr="00F678B4">
        <w:rPr>
          <w:rtl/>
        </w:rPr>
        <w:t xml:space="preserve"> طبقه بند</w:t>
      </w:r>
      <w:r w:rsidR="00F678B4" w:rsidRPr="00F678B4">
        <w:rPr>
          <w:rFonts w:hint="cs"/>
          <w:rtl/>
        </w:rPr>
        <w:t>ی</w:t>
      </w:r>
      <w:r w:rsidR="00F678B4" w:rsidRPr="00F678B4">
        <w:rPr>
          <w:rtl/>
        </w:rPr>
        <w:t xml:space="preserve"> وجود نداشته باشد 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ا</w:t>
      </w:r>
      <w:r w:rsidR="00F678B4" w:rsidRPr="00F678B4">
        <w:rPr>
          <w:rtl/>
        </w:rPr>
        <w:t xml:space="preserve"> مناطق ناپد</w:t>
      </w:r>
      <w:r w:rsidR="00F678B4" w:rsidRPr="00F678B4">
        <w:rPr>
          <w:rFonts w:hint="cs"/>
          <w:rtl/>
        </w:rPr>
        <w:t>ی</w:t>
      </w:r>
      <w:r w:rsidR="00F678B4" w:rsidRPr="00F678B4">
        <w:rPr>
          <w:rFonts w:hint="eastAsia"/>
          <w:rtl/>
        </w:rPr>
        <w:t>د</w:t>
      </w:r>
      <w:r w:rsidR="00F678B4" w:rsidRPr="00F678B4">
        <w:rPr>
          <w:rtl/>
        </w:rPr>
        <w:t xml:space="preserve"> شوند</w:t>
      </w:r>
      <w:r w:rsidR="00275E8E" w:rsidRPr="00275E8E">
        <w:rPr>
          <w:i w:val="0"/>
          <w:iCs/>
        </w:rPr>
        <w:t>[1]</w:t>
      </w:r>
      <w:r w:rsidR="00F678B4" w:rsidRPr="00275E8E">
        <w:rPr>
          <w:i w:val="0"/>
          <w:iCs/>
          <w:rtl/>
        </w:rPr>
        <w:t>.</w:t>
      </w:r>
    </w:p>
    <w:p w14:paraId="12018695" w14:textId="7219A1D8" w:rsidR="00B96CBB" w:rsidRPr="008B5C3E" w:rsidRDefault="00B96CBB" w:rsidP="00B32B36">
      <w:pPr>
        <w:pStyle w:val="Index"/>
        <w:rPr>
          <w:rtl/>
        </w:rPr>
      </w:pPr>
      <w:r w:rsidRPr="008B5C3E">
        <w:rPr>
          <w:rtl/>
        </w:rPr>
        <w:t xml:space="preserve">كليد واژه- </w:t>
      </w:r>
      <w:r w:rsidR="00C308AF" w:rsidRPr="00C308AF">
        <w:rPr>
          <w:rtl/>
        </w:rPr>
        <w:t>ماش</w:t>
      </w:r>
      <w:r w:rsidR="00C308AF" w:rsidRPr="00C308AF">
        <w:rPr>
          <w:rFonts w:hint="cs"/>
          <w:rtl/>
        </w:rPr>
        <w:t>ی</w:t>
      </w:r>
      <w:r w:rsidR="00C308AF" w:rsidRPr="00C308AF">
        <w:rPr>
          <w:rFonts w:hint="eastAsia"/>
          <w:rtl/>
        </w:rPr>
        <w:t>ن</w:t>
      </w:r>
      <w:r w:rsidR="00C308AF" w:rsidRPr="00C308AF">
        <w:rPr>
          <w:rtl/>
        </w:rPr>
        <w:t xml:space="preserve"> ها</w:t>
      </w:r>
      <w:r w:rsidR="00C308AF" w:rsidRPr="00C308AF">
        <w:rPr>
          <w:rFonts w:hint="cs"/>
          <w:rtl/>
        </w:rPr>
        <w:t>ی</w:t>
      </w:r>
      <w:r w:rsidR="00C308AF" w:rsidRPr="00C308AF">
        <w:rPr>
          <w:rtl/>
        </w:rPr>
        <w:t xml:space="preserve"> بردار پشت</w:t>
      </w:r>
      <w:r w:rsidR="00C308AF" w:rsidRPr="00C308AF">
        <w:rPr>
          <w:rFonts w:hint="cs"/>
          <w:rtl/>
        </w:rPr>
        <w:t>ی</w:t>
      </w:r>
      <w:r w:rsidR="00C308AF" w:rsidRPr="00C308AF">
        <w:rPr>
          <w:rFonts w:hint="eastAsia"/>
          <w:rtl/>
        </w:rPr>
        <w:t>بان</w:t>
      </w:r>
      <w:r w:rsidR="00C308AF" w:rsidRPr="00C308AF">
        <w:rPr>
          <w:rFonts w:hint="cs"/>
          <w:rtl/>
        </w:rPr>
        <w:t>ی</w:t>
      </w:r>
      <w:r w:rsidR="00C308AF" w:rsidRPr="00C308AF">
        <w:rPr>
          <w:rtl/>
        </w:rPr>
        <w:t>; دستگاه بردار پشت</w:t>
      </w:r>
      <w:r w:rsidR="00C308AF" w:rsidRPr="00C308AF">
        <w:rPr>
          <w:rFonts w:hint="cs"/>
          <w:rtl/>
        </w:rPr>
        <w:t>ی</w:t>
      </w:r>
      <w:r w:rsidR="00C308AF" w:rsidRPr="00C308AF">
        <w:rPr>
          <w:rFonts w:hint="eastAsia"/>
          <w:rtl/>
        </w:rPr>
        <w:t>بان</w:t>
      </w:r>
      <w:r w:rsidR="00C308AF" w:rsidRPr="00C308AF">
        <w:rPr>
          <w:rFonts w:hint="cs"/>
          <w:rtl/>
        </w:rPr>
        <w:t>ی</w:t>
      </w:r>
      <w:r w:rsidR="00C308AF" w:rsidRPr="00C308AF">
        <w:rPr>
          <w:rtl/>
        </w:rPr>
        <w:t xml:space="preserve"> حداقل مربعات; الگور</w:t>
      </w:r>
      <w:r w:rsidR="00C308AF" w:rsidRPr="00C308AF">
        <w:rPr>
          <w:rFonts w:hint="cs"/>
          <w:rtl/>
        </w:rPr>
        <w:t>ی</w:t>
      </w:r>
      <w:r w:rsidR="00C308AF" w:rsidRPr="00C308AF">
        <w:rPr>
          <w:rFonts w:hint="eastAsia"/>
          <w:rtl/>
        </w:rPr>
        <w:t>تم</w:t>
      </w:r>
      <w:r w:rsidR="00C308AF" w:rsidRPr="00C308AF">
        <w:rPr>
          <w:rtl/>
        </w:rPr>
        <w:t xml:space="preserve"> </w:t>
      </w:r>
      <w:r w:rsidR="00C308AF" w:rsidRPr="00C308AF">
        <w:rPr>
          <w:rFonts w:hint="cs"/>
          <w:rtl/>
        </w:rPr>
        <w:t>ی</w:t>
      </w:r>
      <w:r w:rsidR="00C308AF" w:rsidRPr="00C308AF">
        <w:rPr>
          <w:rFonts w:hint="eastAsia"/>
          <w:rtl/>
        </w:rPr>
        <w:t>ک</w:t>
      </w:r>
      <w:r w:rsidR="00C308AF" w:rsidRPr="00C308AF">
        <w:rPr>
          <w:rtl/>
        </w:rPr>
        <w:t xml:space="preserve"> در مقابل </w:t>
      </w:r>
      <w:r w:rsidR="00C308AF" w:rsidRPr="00C308AF">
        <w:rPr>
          <w:rFonts w:hint="cs"/>
          <w:rtl/>
        </w:rPr>
        <w:t>ی</w:t>
      </w:r>
      <w:r w:rsidR="00C308AF" w:rsidRPr="00C308AF">
        <w:rPr>
          <w:rFonts w:hint="eastAsia"/>
          <w:rtl/>
        </w:rPr>
        <w:t>ک؛</w:t>
      </w:r>
      <w:r w:rsidR="00C308AF" w:rsidRPr="00C308AF">
        <w:rPr>
          <w:rtl/>
        </w:rPr>
        <w:t xml:space="preserve"> </w:t>
      </w:r>
      <w:r w:rsidR="00C308AF" w:rsidRPr="00C308AF">
        <w:t>FLS-SVM</w:t>
      </w:r>
      <w:r w:rsidR="00C308AF" w:rsidRPr="00C308AF">
        <w:rPr>
          <w:rtl/>
        </w:rPr>
        <w:t>; ماش</w:t>
      </w:r>
      <w:r w:rsidR="00C308AF" w:rsidRPr="00C308AF">
        <w:rPr>
          <w:rFonts w:hint="cs"/>
          <w:rtl/>
        </w:rPr>
        <w:t>ی</w:t>
      </w:r>
      <w:r w:rsidR="00C308AF" w:rsidRPr="00C308AF">
        <w:rPr>
          <w:rFonts w:hint="eastAsia"/>
          <w:rtl/>
        </w:rPr>
        <w:t>ن</w:t>
      </w:r>
      <w:r w:rsidR="00C308AF" w:rsidRPr="00C308AF">
        <w:rPr>
          <w:rtl/>
        </w:rPr>
        <w:t xml:space="preserve"> بردار پشت</w:t>
      </w:r>
      <w:r w:rsidR="00C308AF" w:rsidRPr="00C308AF">
        <w:rPr>
          <w:rFonts w:hint="cs"/>
          <w:rtl/>
        </w:rPr>
        <w:t>ی</w:t>
      </w:r>
      <w:r w:rsidR="00C308AF" w:rsidRPr="00C308AF">
        <w:rPr>
          <w:rFonts w:hint="eastAsia"/>
          <w:rtl/>
        </w:rPr>
        <w:t>بان</w:t>
      </w:r>
      <w:r w:rsidR="00C308AF" w:rsidRPr="00C308AF">
        <w:rPr>
          <w:rFonts w:hint="cs"/>
          <w:rtl/>
        </w:rPr>
        <w:t>ی</w:t>
      </w:r>
      <w:r w:rsidR="00C308AF" w:rsidRPr="00C308AF">
        <w:rPr>
          <w:rtl/>
        </w:rPr>
        <w:t xml:space="preserve"> تودرتو. چند طبقه بند</w:t>
      </w:r>
      <w:r w:rsidR="00C308AF" w:rsidRPr="00C308AF">
        <w:rPr>
          <w:rFonts w:hint="cs"/>
          <w:rtl/>
        </w:rPr>
        <w:t>ی</w:t>
      </w:r>
    </w:p>
    <w:p w14:paraId="5F94CA35" w14:textId="77777777" w:rsidR="00B96CBB" w:rsidRPr="00D53C11" w:rsidRDefault="00B96CBB" w:rsidP="00B32B36">
      <w:pPr>
        <w:pStyle w:val="Abstract"/>
      </w:pPr>
    </w:p>
    <w:p w14:paraId="6A1E496A" w14:textId="77777777" w:rsidR="00B96CBB" w:rsidRPr="00D53C11" w:rsidRDefault="00B96CBB" w:rsidP="00B32B36">
      <w:pPr>
        <w:pStyle w:val="Abstract"/>
        <w:rPr>
          <w:rtl/>
        </w:rPr>
        <w:sectPr w:rsidR="00B96CBB" w:rsidRPr="00D53C11" w:rsidSect="00FC7DD3">
          <w:headerReference w:type="even" r:id="rId8"/>
          <w:footerReference w:type="even" r:id="rId9"/>
          <w:footerReference w:type="default" r:id="rId10"/>
          <w:headerReference w:type="first" r:id="rId11"/>
          <w:endnotePr>
            <w:numFmt w:val="decimal"/>
          </w:endnotePr>
          <w:type w:val="continuous"/>
          <w:pgSz w:w="11906" w:h="16838" w:code="9"/>
          <w:pgMar w:top="3510" w:right="907" w:bottom="1440" w:left="907" w:header="851" w:footer="567" w:gutter="0"/>
          <w:cols w:space="374"/>
          <w:titlePg/>
          <w:bidi/>
          <w:rtlGutter/>
          <w:docGrid w:linePitch="272"/>
        </w:sectPr>
      </w:pPr>
    </w:p>
    <w:p w14:paraId="26F35282" w14:textId="77777777" w:rsidR="00B96CBB" w:rsidRPr="008764A8" w:rsidRDefault="00B96CBB" w:rsidP="00B32B36">
      <w:pPr>
        <w:pStyle w:val="Heading1"/>
      </w:pPr>
      <w:r w:rsidRPr="008764A8">
        <w:rPr>
          <w:rtl/>
        </w:rPr>
        <w:t>مقدمه</w:t>
      </w:r>
    </w:p>
    <w:p w14:paraId="1551A508" w14:textId="63D72511" w:rsidR="00F678B4" w:rsidRDefault="00F678B4" w:rsidP="00B32B36">
      <w:pPr>
        <w:rPr>
          <w:rtl/>
        </w:rPr>
      </w:pPr>
      <w:r w:rsidRPr="00F678B4">
        <w:rPr>
          <w:rtl/>
        </w:rPr>
        <w:t>ماش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ن‌ها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بردار پشت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بان</w:t>
      </w:r>
      <w:r w:rsidRPr="00F678B4">
        <w:rPr>
          <w:rtl/>
        </w:rPr>
        <w:t xml:space="preserve"> استاندارد </w:t>
      </w:r>
      <w:r w:rsidRPr="00F678B4">
        <w:t>(SVM)</w:t>
      </w:r>
      <w:r w:rsidRPr="00F678B4">
        <w:rPr>
          <w:rtl/>
        </w:rPr>
        <w:t xml:space="preserve"> [1] در ابتدا برا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طبقه‌بند</w:t>
      </w:r>
      <w:r w:rsidRPr="00F678B4">
        <w:rPr>
          <w:rFonts w:hint="cs"/>
          <w:rtl/>
        </w:rPr>
        <w:t>ی‌</w:t>
      </w:r>
      <w:r w:rsidRPr="00F678B4">
        <w:rPr>
          <w:rFonts w:hint="eastAsia"/>
          <w:rtl/>
        </w:rPr>
        <w:t>ها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با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نر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طراح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شدند. متأسفانه، بس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ار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از برنامه ها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کاربرد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شامل مسائل چند طبقه بند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هستند که معمولاً به موارد با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نر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تبد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ل</w:t>
      </w:r>
      <w:r w:rsidRPr="00F678B4">
        <w:rPr>
          <w:rtl/>
        </w:rPr>
        <w:t xml:space="preserve"> م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شوند. تاکنون روش‌ها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مختلف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برا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تجز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ه</w:t>
      </w:r>
      <w:r w:rsidRPr="00F678B4">
        <w:rPr>
          <w:rtl/>
        </w:rPr>
        <w:t xml:space="preserve"> و بازساز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مسائل چند </w:t>
      </w:r>
      <w:r w:rsidRPr="00F678B4">
        <w:rPr>
          <w:rFonts w:hint="eastAsia"/>
          <w:rtl/>
        </w:rPr>
        <w:t>طبقه‌بند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پ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شنهاد</w:t>
      </w:r>
      <w:r w:rsidRPr="00F678B4">
        <w:rPr>
          <w:rtl/>
        </w:rPr>
        <w:t xml:space="preserve"> شده است که م</w:t>
      </w:r>
      <w:r w:rsidRPr="00F678B4">
        <w:rPr>
          <w:rFonts w:hint="cs"/>
          <w:rtl/>
        </w:rPr>
        <w:t>ی‌</w:t>
      </w:r>
      <w:r w:rsidRPr="00F678B4">
        <w:rPr>
          <w:rFonts w:hint="eastAsia"/>
          <w:rtl/>
        </w:rPr>
        <w:t>توان</w:t>
      </w:r>
      <w:r w:rsidRPr="00F678B4">
        <w:rPr>
          <w:rtl/>
        </w:rPr>
        <w:t xml:space="preserve"> به د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د</w:t>
      </w:r>
      <w:r w:rsidRPr="00F678B4">
        <w:rPr>
          <w:rtl/>
        </w:rPr>
        <w:t xml:space="preserve"> خوب</w:t>
      </w:r>
      <w:r w:rsidRPr="00F678B4">
        <w:rPr>
          <w:rFonts w:hint="cs"/>
          <w:rtl/>
        </w:rPr>
        <w:t>ی</w:t>
      </w:r>
      <w:r w:rsidRPr="00F678B4">
        <w:rPr>
          <w:rtl/>
        </w:rPr>
        <w:t xml:space="preserve"> از ا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ن</w:t>
      </w:r>
      <w:r w:rsidRPr="00F678B4">
        <w:rPr>
          <w:rtl/>
        </w:rPr>
        <w:t xml:space="preserve"> روش‌ها نوشته ر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فک</w:t>
      </w:r>
      <w:r w:rsidRPr="00F678B4">
        <w:rPr>
          <w:rFonts w:hint="cs"/>
          <w:rtl/>
        </w:rPr>
        <w:t>ی</w:t>
      </w:r>
      <w:r w:rsidRPr="00F678B4">
        <w:rPr>
          <w:rFonts w:hint="eastAsia"/>
          <w:rtl/>
        </w:rPr>
        <w:t>ن</w:t>
      </w:r>
      <w:r w:rsidRPr="00F678B4">
        <w:rPr>
          <w:rtl/>
        </w:rPr>
        <w:t xml:space="preserve"> اشاره کرد.</w:t>
      </w:r>
    </w:p>
    <w:p w14:paraId="7EA0DA08" w14:textId="520B185F" w:rsidR="005D6386" w:rsidRDefault="005D6386" w:rsidP="00B32B36">
      <w:pPr>
        <w:rPr>
          <w:rtl/>
        </w:rPr>
      </w:pPr>
      <w:r>
        <w:rPr>
          <w:rtl/>
        </w:rPr>
        <w:t>مزا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tl/>
        </w:rPr>
        <w:t xml:space="preserve"> ماش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بردار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tl/>
        </w:rPr>
        <w:t xml:space="preserve"> عبارتند از:</w:t>
      </w:r>
    </w:p>
    <w:p w14:paraId="5B065794" w14:textId="0EB2D64C" w:rsidR="005D6386" w:rsidRDefault="005D6386" w:rsidP="00B32B36">
      <w:pPr>
        <w:pStyle w:val="ListParagraph"/>
        <w:numPr>
          <w:ilvl w:val="0"/>
          <w:numId w:val="43"/>
        </w:numPr>
        <w:rPr>
          <w:rtl/>
        </w:rPr>
      </w:pPr>
      <w:r>
        <w:rPr>
          <w:rFonts w:hint="eastAsia"/>
          <w:rtl/>
        </w:rPr>
        <w:t>موثر</w:t>
      </w:r>
      <w:r>
        <w:rPr>
          <w:rtl/>
        </w:rPr>
        <w:t xml:space="preserve"> در فضاها</w:t>
      </w:r>
      <w:r>
        <w:rPr>
          <w:rFonts w:hint="cs"/>
          <w:rtl/>
        </w:rPr>
        <w:t>ی</w:t>
      </w:r>
      <w:r>
        <w:rPr>
          <w:rtl/>
        </w:rPr>
        <w:t xml:space="preserve"> با ابعاد بالا</w:t>
      </w:r>
    </w:p>
    <w:p w14:paraId="38E36891" w14:textId="7DD3D6A8" w:rsidR="005D6386" w:rsidRDefault="005D6386" w:rsidP="00B32B36">
      <w:pPr>
        <w:pStyle w:val="ListParagraph"/>
        <w:numPr>
          <w:ilvl w:val="0"/>
          <w:numId w:val="43"/>
        </w:num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موارد</w:t>
      </w:r>
      <w:r>
        <w:rPr>
          <w:rFonts w:hint="cs"/>
          <w:rtl/>
        </w:rPr>
        <w:t>ی</w:t>
      </w:r>
      <w:r>
        <w:rPr>
          <w:rtl/>
        </w:rPr>
        <w:t xml:space="preserve"> که تعداد ابعاد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تعداد نمونه ها </w:t>
      </w:r>
      <w:r>
        <w:rPr>
          <w:rtl/>
        </w:rPr>
        <w:t>باشد همچنان موثر است.</w:t>
      </w:r>
    </w:p>
    <w:p w14:paraId="3FC63C93" w14:textId="42E5F943" w:rsidR="005D6386" w:rsidRDefault="005D6386" w:rsidP="00B32B36">
      <w:pPr>
        <w:pStyle w:val="ListParagraph"/>
        <w:numPr>
          <w:ilvl w:val="0"/>
          <w:numId w:val="43"/>
        </w:numPr>
        <w:rPr>
          <w:rtl/>
        </w:rPr>
      </w:pPr>
      <w:r>
        <w:rPr>
          <w:rFonts w:hint="eastAsia"/>
          <w:rtl/>
        </w:rPr>
        <w:t>از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رمجموع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tl/>
        </w:rPr>
        <w:t xml:space="preserve"> از نقاط آموزش</w:t>
      </w:r>
      <w:r>
        <w:rPr>
          <w:rFonts w:hint="cs"/>
          <w:rtl/>
        </w:rPr>
        <w:t>ی</w:t>
      </w:r>
      <w:r>
        <w:rPr>
          <w:rtl/>
        </w:rPr>
        <w:t xml:space="preserve"> در تابع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ستفاده م</w:t>
      </w:r>
      <w:r>
        <w:rPr>
          <w:rFonts w:hint="cs"/>
          <w:rtl/>
        </w:rPr>
        <w:t>ی</w:t>
      </w:r>
      <w:r>
        <w:rPr>
          <w:rtl/>
        </w:rPr>
        <w:t xml:space="preserve"> کند</w:t>
      </w:r>
      <w:r>
        <w:rPr>
          <w:rFonts w:hint="cs"/>
          <w:rtl/>
        </w:rPr>
        <w:t>.</w:t>
      </w:r>
      <w:r>
        <w:rPr>
          <w:rtl/>
        </w:rPr>
        <w:t xml:space="preserve"> (به نام بردارها</w:t>
      </w:r>
      <w:r>
        <w:rPr>
          <w:rFonts w:hint="cs"/>
          <w:rtl/>
        </w:rPr>
        <w:t>ی</w:t>
      </w:r>
      <w:r>
        <w:rPr>
          <w:rtl/>
        </w:rPr>
        <w:t xml:space="preserve">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tl/>
        </w:rPr>
        <w:t>)</w:t>
      </w:r>
    </w:p>
    <w:p w14:paraId="4FB5E7F3" w14:textId="0B98506A" w:rsidR="005D6386" w:rsidRDefault="005D6386" w:rsidP="00B32B36">
      <w:pPr>
        <w:pStyle w:val="ListParagraph"/>
        <w:numPr>
          <w:ilvl w:val="0"/>
          <w:numId w:val="43"/>
        </w:numPr>
      </w:pPr>
      <w:r>
        <w:rPr>
          <w:rFonts w:hint="eastAsia"/>
          <w:rtl/>
        </w:rPr>
        <w:t>چند</w:t>
      </w:r>
      <w:r>
        <w:rPr>
          <w:rtl/>
        </w:rPr>
        <w:t xml:space="preserve"> منظوره: توابع کرنل مختلف</w:t>
      </w:r>
      <w:r>
        <w:rPr>
          <w:rFonts w:hint="cs"/>
          <w:rtl/>
        </w:rPr>
        <w:t>ی</w:t>
      </w:r>
      <w:r>
        <w:rPr>
          <w:rtl/>
        </w:rPr>
        <w:t xml:space="preserve"> را م</w:t>
      </w:r>
      <w:r>
        <w:rPr>
          <w:rFonts w:hint="cs"/>
          <w:rtl/>
        </w:rPr>
        <w:t>ی</w:t>
      </w:r>
      <w:r>
        <w:rPr>
          <w:rtl/>
        </w:rPr>
        <w:t xml:space="preserve"> توان برا</w:t>
      </w:r>
      <w:r>
        <w:rPr>
          <w:rFonts w:hint="cs"/>
          <w:rtl/>
        </w:rPr>
        <w:t>ی</w:t>
      </w:r>
      <w:r>
        <w:rPr>
          <w:rtl/>
        </w:rPr>
        <w:t xml:space="preserve"> تابع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شخص کرد. هسته ها</w:t>
      </w:r>
      <w:r>
        <w:rPr>
          <w:rFonts w:hint="cs"/>
          <w:rtl/>
        </w:rPr>
        <w:t>ی</w:t>
      </w:r>
      <w:r>
        <w:rPr>
          <w:rtl/>
        </w:rPr>
        <w:t xml:space="preserve"> مشترک ارائه شده است، اما امکان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هسته ها</w:t>
      </w:r>
      <w:r>
        <w:rPr>
          <w:rFonts w:hint="cs"/>
          <w:rtl/>
        </w:rPr>
        <w:t>ی</w:t>
      </w:r>
      <w:r>
        <w:rPr>
          <w:rtl/>
        </w:rPr>
        <w:t xml:space="preserve"> سفارش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وجود دارد.</w:t>
      </w:r>
    </w:p>
    <w:p w14:paraId="4EC3ECCB" w14:textId="1BCB26F1" w:rsidR="0005477C" w:rsidRDefault="0005477C" w:rsidP="00B32B36">
      <w:pPr>
        <w:rPr>
          <w:rtl/>
        </w:rPr>
      </w:pPr>
      <w:r>
        <w:rPr>
          <w:rtl/>
        </w:rPr>
        <w:t>معا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ماش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بردار پشت</w:t>
      </w:r>
      <w:r>
        <w:rPr>
          <w:rFonts w:hint="cs"/>
          <w:rtl/>
        </w:rPr>
        <w:t>ی</w:t>
      </w:r>
      <w:r>
        <w:rPr>
          <w:rFonts w:hint="eastAsia"/>
          <w:rtl/>
        </w:rPr>
        <w:t>بان</w:t>
      </w:r>
      <w:r>
        <w:rPr>
          <w:rtl/>
        </w:rPr>
        <w:t xml:space="preserve"> عبارتند از:</w:t>
      </w:r>
    </w:p>
    <w:p w14:paraId="76C7ED8F" w14:textId="279284F6" w:rsidR="0005477C" w:rsidRDefault="0005477C" w:rsidP="00B32B36">
      <w:pPr>
        <w:pStyle w:val="ListParagraph"/>
        <w:numPr>
          <w:ilvl w:val="0"/>
          <w:numId w:val="44"/>
        </w:numPr>
        <w:rPr>
          <w:rtl/>
        </w:rPr>
      </w:pPr>
      <w:r>
        <w:rPr>
          <w:rFonts w:hint="eastAsia"/>
          <w:rtl/>
        </w:rPr>
        <w:t>اگر</w:t>
      </w:r>
      <w:r>
        <w:rPr>
          <w:rtl/>
        </w:rPr>
        <w:t xml:space="preserve"> تعداد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از تعداد نمونه‌ها است، در انتخاب توابع کرنل از تناسب ب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ز حد خوددار</w:t>
      </w:r>
      <w:r>
        <w:rPr>
          <w:rFonts w:hint="cs"/>
          <w:rtl/>
        </w:rPr>
        <w:t>ی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اصطلاح منظم‌ساز</w:t>
      </w:r>
      <w:r>
        <w:rPr>
          <w:rFonts w:hint="cs"/>
          <w:rtl/>
        </w:rPr>
        <w:t>ی</w:t>
      </w:r>
      <w:r>
        <w:rPr>
          <w:rStyle w:val="FootnoteReference"/>
          <w:rtl/>
        </w:rPr>
        <w:footnoteReference w:id="2"/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مهم است.</w:t>
      </w:r>
    </w:p>
    <w:p w14:paraId="6D51BA83" w14:textId="108AD939" w:rsidR="005D6386" w:rsidRDefault="0005477C" w:rsidP="00B32B36">
      <w:pPr>
        <w:pStyle w:val="ListParagraph"/>
        <w:numPr>
          <w:ilvl w:val="0"/>
          <w:numId w:val="44"/>
        </w:numPr>
      </w:pPr>
      <w:r>
        <w:lastRenderedPageBreak/>
        <w:t>SVM</w:t>
      </w:r>
      <w:r>
        <w:rPr>
          <w:rtl/>
        </w:rPr>
        <w:t xml:space="preserve"> ها به طور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خم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احتمال را ارائه نم</w:t>
      </w:r>
      <w:r>
        <w:rPr>
          <w:rFonts w:hint="cs"/>
          <w:rtl/>
        </w:rPr>
        <w:t>ی</w:t>
      </w:r>
      <w:r>
        <w:rPr>
          <w:rtl/>
        </w:rPr>
        <w:t xml:space="preserve"> دهند،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ها با استفاده از اعتبارسنج</w:t>
      </w:r>
      <w:r>
        <w:rPr>
          <w:rFonts w:hint="cs"/>
          <w:rtl/>
        </w:rPr>
        <w:t>ی</w:t>
      </w:r>
      <w:r>
        <w:rPr>
          <w:rtl/>
        </w:rPr>
        <w:t xml:space="preserve"> متقابل پنج براب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هزینه محاسبات بیشتر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cs"/>
          <w:rtl/>
        </w:rPr>
        <w:t>‌</w:t>
      </w:r>
      <w:r>
        <w:rPr>
          <w:rtl/>
        </w:rPr>
        <w:t>شوند</w:t>
      </w:r>
      <w:r>
        <w:rPr>
          <w:rFonts w:hint="cs"/>
          <w:rtl/>
        </w:rPr>
        <w:t>.</w:t>
      </w:r>
    </w:p>
    <w:p w14:paraId="39BC23D1" w14:textId="6CACA7DB" w:rsidR="0005477C" w:rsidRDefault="00FC7DD3" w:rsidP="00B32B36">
      <w:pPr>
        <w:rPr>
          <w:rtl/>
        </w:rPr>
      </w:pPr>
      <w:r>
        <w:rPr>
          <w:rFonts w:hint="cs"/>
          <w:rtl/>
        </w:rPr>
        <w:t xml:space="preserve">در این مقاله سعی شده که از الگوریتم های یک در برابر یک که یک الگوریتم باینری می‌باشد استفاده شود. </w:t>
      </w:r>
      <w:r w:rsidRPr="00FC7DD3">
        <w:rPr>
          <w:rtl/>
        </w:rPr>
        <w:t>در مورد</w:t>
      </w:r>
      <w:r>
        <w:rPr>
          <w:rFonts w:hint="cs"/>
          <w:rtl/>
        </w:rPr>
        <w:t xml:space="preserve"> الگوریتم یک در برابر یک </w:t>
      </w:r>
      <w:r w:rsidRPr="00FC7DD3">
        <w:rPr>
          <w:rtl/>
        </w:rPr>
        <w:t xml:space="preserve"> </w:t>
      </w:r>
      <w:r w:rsidRPr="00FC7DD3">
        <w:t>SVC</w:t>
      </w:r>
      <w:r w:rsidRPr="00FC7DD3">
        <w:rPr>
          <w:rtl/>
        </w:rPr>
        <w:t xml:space="preserve"> و </w:t>
      </w:r>
      <w:proofErr w:type="spellStart"/>
      <w:r w:rsidRPr="00FC7DD3">
        <w:t>NuSVC</w:t>
      </w:r>
      <w:proofErr w:type="spellEnd"/>
      <w:r w:rsidRPr="00FC7DD3">
        <w:t xml:space="preserve"> </w:t>
      </w:r>
      <w:r w:rsidRPr="00FC7DD3">
        <w:rPr>
          <w:rtl/>
        </w:rPr>
        <w:t>، طرح بند</w:t>
      </w:r>
      <w:r w:rsidRPr="00FC7DD3">
        <w:rPr>
          <w:rFonts w:hint="cs"/>
          <w:rtl/>
        </w:rPr>
        <w:t>ی</w:t>
      </w:r>
      <w:r w:rsidRPr="00FC7DD3">
        <w:rPr>
          <w:rtl/>
        </w:rPr>
        <w:t xml:space="preserve"> و</w:t>
      </w:r>
      <w:r w:rsidRPr="00FC7DD3">
        <w:rPr>
          <w:rFonts w:hint="cs"/>
          <w:rtl/>
        </w:rPr>
        <w:t>ی</w:t>
      </w:r>
      <w:r w:rsidRPr="00FC7DD3">
        <w:rPr>
          <w:rFonts w:hint="eastAsia"/>
          <w:rtl/>
        </w:rPr>
        <w:t>ژگ</w:t>
      </w:r>
      <w:r w:rsidRPr="00FC7DD3">
        <w:rPr>
          <w:rFonts w:hint="cs"/>
          <w:rtl/>
        </w:rPr>
        <w:t>ی</w:t>
      </w:r>
      <w:r w:rsidRPr="00FC7DD3">
        <w:rPr>
          <w:rtl/>
        </w:rPr>
        <w:t xml:space="preserve"> ها کم</w:t>
      </w:r>
      <w:r w:rsidRPr="00FC7DD3">
        <w:rPr>
          <w:rFonts w:hint="cs"/>
          <w:rtl/>
        </w:rPr>
        <w:t>ی</w:t>
      </w:r>
      <w:r w:rsidRPr="00FC7DD3">
        <w:rPr>
          <w:rtl/>
        </w:rPr>
        <w:t xml:space="preserve"> ب</w:t>
      </w:r>
      <w:r w:rsidRPr="00FC7DD3">
        <w:rPr>
          <w:rFonts w:hint="cs"/>
          <w:rtl/>
        </w:rPr>
        <w:t>ی</w:t>
      </w:r>
      <w:r w:rsidRPr="00FC7DD3">
        <w:rPr>
          <w:rFonts w:hint="eastAsia"/>
          <w:rtl/>
        </w:rPr>
        <w:t>شتر</w:t>
      </w:r>
      <w:r w:rsidRPr="00FC7DD3">
        <w:rPr>
          <w:rtl/>
        </w:rPr>
        <w:t xml:space="preserve"> درگ</w:t>
      </w:r>
      <w:r w:rsidRPr="00FC7DD3">
        <w:rPr>
          <w:rFonts w:hint="cs"/>
          <w:rtl/>
        </w:rPr>
        <w:t>ی</w:t>
      </w:r>
      <w:r w:rsidRPr="00FC7DD3">
        <w:rPr>
          <w:rFonts w:hint="eastAsia"/>
          <w:rtl/>
        </w:rPr>
        <w:t>ر</w:t>
      </w:r>
      <w:r w:rsidRPr="00FC7DD3">
        <w:rPr>
          <w:rtl/>
        </w:rPr>
        <w:t xml:space="preserve"> است.</w:t>
      </w:r>
      <w:r w:rsidR="00C308AF">
        <w:rPr>
          <w:rFonts w:hint="cs"/>
          <w:rtl/>
        </w:rPr>
        <w:t xml:space="preserve"> </w:t>
      </w:r>
      <w:r w:rsidR="00C308AF" w:rsidRPr="00C308AF">
        <w:rPr>
          <w:rtl/>
        </w:rPr>
        <w:t xml:space="preserve">در مجموع، </w:t>
      </w:r>
      <w:proofErr w:type="spellStart"/>
      <w:r w:rsidR="00C308AF" w:rsidRPr="00C308AF">
        <w:t>n_classes</w:t>
      </w:r>
      <w:proofErr w:type="spellEnd"/>
      <w:r w:rsidR="00C308AF" w:rsidRPr="00C308AF">
        <w:t xml:space="preserve"> * (</w:t>
      </w:r>
      <w:proofErr w:type="spellStart"/>
      <w:r w:rsidR="00C308AF" w:rsidRPr="00C308AF">
        <w:t>n_classes</w:t>
      </w:r>
      <w:proofErr w:type="spellEnd"/>
      <w:r w:rsidR="00C308AF" w:rsidRPr="00C308AF">
        <w:t xml:space="preserve"> - 1) / 2</w:t>
      </w:r>
      <w:r w:rsidR="00C308AF" w:rsidRPr="00C308AF">
        <w:rPr>
          <w:rtl/>
        </w:rPr>
        <w:t xml:space="preserve"> طبقه‌بند</w:t>
      </w:r>
      <w:r w:rsidR="00C308AF" w:rsidRPr="00C308AF">
        <w:rPr>
          <w:rFonts w:hint="cs"/>
          <w:rtl/>
        </w:rPr>
        <w:t>ی‌</w:t>
      </w:r>
      <w:r w:rsidR="00C308AF" w:rsidRPr="00C308AF">
        <w:rPr>
          <w:rFonts w:hint="eastAsia"/>
          <w:rtl/>
        </w:rPr>
        <w:t>کننده</w:t>
      </w:r>
      <w:r w:rsidR="00C308AF" w:rsidRPr="00C308AF">
        <w:rPr>
          <w:rtl/>
        </w:rPr>
        <w:t xml:space="preserve"> ساخته م</w:t>
      </w:r>
      <w:r w:rsidR="00C308AF" w:rsidRPr="00C308AF">
        <w:rPr>
          <w:rFonts w:hint="cs"/>
          <w:rtl/>
        </w:rPr>
        <w:t>ی‌</w:t>
      </w:r>
      <w:r w:rsidR="00C308AF" w:rsidRPr="00C308AF">
        <w:rPr>
          <w:rFonts w:hint="eastAsia"/>
          <w:rtl/>
        </w:rPr>
        <w:t>شوند</w:t>
      </w:r>
      <w:r w:rsidR="00C308AF" w:rsidRPr="00C308AF">
        <w:rPr>
          <w:rtl/>
        </w:rPr>
        <w:t xml:space="preserve"> و هر کدام داده‌ها را از دو کلاس آموزش م</w:t>
      </w:r>
      <w:r w:rsidR="00C308AF" w:rsidRPr="00C308AF">
        <w:rPr>
          <w:rFonts w:hint="cs"/>
          <w:rtl/>
        </w:rPr>
        <w:t>ی‌</w:t>
      </w:r>
      <w:r w:rsidR="00C308AF" w:rsidRPr="00C308AF">
        <w:rPr>
          <w:rFonts w:hint="eastAsia"/>
          <w:rtl/>
        </w:rPr>
        <w:t>دهند</w:t>
      </w:r>
      <w:r w:rsidR="00C308AF" w:rsidRPr="00C308AF">
        <w:rPr>
          <w:rtl/>
        </w:rPr>
        <w:t>.</w:t>
      </w:r>
    </w:p>
    <w:p w14:paraId="1F99C8C6" w14:textId="62EACCE0" w:rsidR="00B96CBB" w:rsidRDefault="00523649" w:rsidP="00B32B36">
      <w:pPr>
        <w:pStyle w:val="Heading1"/>
      </w:pPr>
      <w:r>
        <w:rPr>
          <w:rFonts w:hint="cs"/>
          <w:rtl/>
        </w:rPr>
        <w:t>تئوری مقاله</w:t>
      </w:r>
    </w:p>
    <w:p w14:paraId="59EC3BEF" w14:textId="087CFC01" w:rsidR="00523649" w:rsidRPr="00C34F75" w:rsidRDefault="00523649" w:rsidP="00B32B36">
      <w:pPr>
        <w:pStyle w:val="Heading2"/>
        <w:rPr>
          <w:rtl/>
        </w:rPr>
      </w:pPr>
      <w:r w:rsidRPr="00523649">
        <w:rPr>
          <w:rtl/>
        </w:rPr>
        <w:t>ماش</w:t>
      </w:r>
      <w:r w:rsidRPr="00523649">
        <w:rPr>
          <w:rFonts w:hint="cs"/>
          <w:rtl/>
        </w:rPr>
        <w:t>ی</w:t>
      </w:r>
      <w:r w:rsidRPr="00523649">
        <w:rPr>
          <w:rFonts w:hint="eastAsia"/>
          <w:rtl/>
        </w:rPr>
        <w:t>ن</w:t>
      </w:r>
      <w:r w:rsidRPr="00523649">
        <w:rPr>
          <w:rtl/>
        </w:rPr>
        <w:t xml:space="preserve"> بردار پشت</w:t>
      </w:r>
      <w:r w:rsidRPr="00523649">
        <w:rPr>
          <w:rFonts w:hint="cs"/>
          <w:rtl/>
        </w:rPr>
        <w:t>ی</w:t>
      </w:r>
      <w:r w:rsidRPr="00523649">
        <w:rPr>
          <w:rFonts w:hint="eastAsia"/>
          <w:rtl/>
        </w:rPr>
        <w:t>بان</w:t>
      </w:r>
      <w:r w:rsidRPr="00523649">
        <w:rPr>
          <w:rFonts w:hint="cs"/>
          <w:rtl/>
        </w:rPr>
        <w:t>ی</w:t>
      </w:r>
      <w:r w:rsidRPr="00523649">
        <w:rPr>
          <w:rtl/>
        </w:rPr>
        <w:t xml:space="preserve"> استاندارد</w:t>
      </w:r>
    </w:p>
    <w:p w14:paraId="4DFEB02A" w14:textId="6C6B9CFD" w:rsidR="00EE3178" w:rsidRDefault="00EE3178" w:rsidP="00B32B36">
      <w:pPr>
        <w:rPr>
          <w:rtl/>
        </w:rPr>
      </w:pPr>
      <w:r w:rsidRPr="00EE3178">
        <w:rPr>
          <w:rtl/>
        </w:rPr>
        <w:t>فرمول اصل</w:t>
      </w:r>
      <w:r w:rsidRPr="00EE3178">
        <w:rPr>
          <w:rFonts w:hint="cs"/>
          <w:rtl/>
        </w:rPr>
        <w:t>ی</w:t>
      </w:r>
      <w:r w:rsidRPr="00EE3178">
        <w:rPr>
          <w:rtl/>
        </w:rPr>
        <w:t xml:space="preserve"> </w:t>
      </w:r>
      <w:proofErr w:type="spellStart"/>
      <w:r w:rsidRPr="00EE3178">
        <w:t>Vapnik</w:t>
      </w:r>
      <w:proofErr w:type="spellEnd"/>
      <w:r w:rsidRPr="00EE3178">
        <w:rPr>
          <w:rtl/>
        </w:rPr>
        <w:t>، طبقه بند</w:t>
      </w:r>
      <w:r w:rsidRPr="00EE3178">
        <w:rPr>
          <w:rFonts w:hint="cs"/>
          <w:rtl/>
        </w:rPr>
        <w:t>ی</w:t>
      </w:r>
      <w:r w:rsidRPr="00EE3178">
        <w:rPr>
          <w:rtl/>
        </w:rPr>
        <w:t xml:space="preserve"> کننده </w:t>
      </w:r>
      <w:r w:rsidRPr="00EE3178">
        <w:t>SVM</w:t>
      </w:r>
      <w:r w:rsidRPr="00EE3178">
        <w:rPr>
          <w:rtl/>
        </w:rPr>
        <w:t xml:space="preserve"> </w:t>
      </w:r>
      <w:r>
        <w:rPr>
          <w:rFonts w:hint="cs"/>
          <w:rtl/>
        </w:rPr>
        <w:t xml:space="preserve">باینری به شرح زیر </w:t>
      </w:r>
      <w:r w:rsidRPr="00EE3178">
        <w:rPr>
          <w:rtl/>
        </w:rPr>
        <w:t>است</w:t>
      </w:r>
      <w:r>
        <w:rPr>
          <w:rFonts w:hint="cs"/>
          <w:rtl/>
        </w:rPr>
        <w:t>:</w:t>
      </w:r>
    </w:p>
    <w:p w14:paraId="5C698F62" w14:textId="06C93706" w:rsidR="00EE3178" w:rsidRDefault="00EE3178" w:rsidP="00B32B36">
      <w:pPr>
        <w:rPr>
          <w:rtl/>
        </w:rPr>
      </w:pPr>
      <w:r>
        <w:rPr>
          <w:noProof/>
        </w:rPr>
        <w:drawing>
          <wp:inline distT="0" distB="0" distL="0" distR="0" wp14:anchorId="16CFB4F5" wp14:editId="533FB5F5">
            <wp:extent cx="1550504" cy="272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3870" t="43118" r="65807" b="53656"/>
                    <a:stretch/>
                  </pic:blipFill>
                  <pic:spPr bwMode="auto">
                    <a:xfrm>
                      <a:off x="0" y="0"/>
                      <a:ext cx="1570914" cy="2761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50A4D6" w14:textId="77777777" w:rsidR="00EE3178" w:rsidRDefault="00EE3178" w:rsidP="00B32B36">
      <w:pPr>
        <w:rPr>
          <w:rtl/>
        </w:rPr>
      </w:pPr>
    </w:p>
    <w:p w14:paraId="0932486E" w14:textId="77777777" w:rsidR="00EE3178" w:rsidRDefault="00EE3178" w:rsidP="00B32B36">
      <w:pPr>
        <w:rPr>
          <w:rtl/>
        </w:rPr>
      </w:pPr>
      <w:r w:rsidRPr="00EE3178">
        <w:rPr>
          <w:rtl/>
        </w:rPr>
        <w:t>برا</w:t>
      </w:r>
      <w:r w:rsidRPr="00EE3178">
        <w:rPr>
          <w:rFonts w:hint="cs"/>
          <w:rtl/>
        </w:rPr>
        <w:t>ی</w:t>
      </w:r>
      <w:r w:rsidRPr="00EE3178">
        <w:rPr>
          <w:rtl/>
        </w:rPr>
        <w:t xml:space="preserve"> جداساز</w:t>
      </w:r>
      <w:r w:rsidRPr="00EE3178">
        <w:rPr>
          <w:rFonts w:hint="cs"/>
          <w:rtl/>
        </w:rPr>
        <w:t>ی</w:t>
      </w:r>
      <w:r w:rsidRPr="00EE3178">
        <w:rPr>
          <w:rtl/>
        </w:rPr>
        <w:t xml:space="preserve"> خط</w:t>
      </w:r>
      <w:r w:rsidRPr="00EE3178">
        <w:rPr>
          <w:rFonts w:hint="cs"/>
          <w:rtl/>
        </w:rPr>
        <w:t>ی</w:t>
      </w:r>
      <w:r w:rsidRPr="00EE3178">
        <w:rPr>
          <w:rtl/>
        </w:rPr>
        <w:t xml:space="preserve"> داده ها در فضا</w:t>
      </w:r>
      <w:r w:rsidRPr="00EE3178">
        <w:rPr>
          <w:rFonts w:hint="cs"/>
          <w:rtl/>
        </w:rPr>
        <w:t>ی</w:t>
      </w:r>
      <w:r w:rsidRPr="00EE3178">
        <w:rPr>
          <w:rtl/>
        </w:rPr>
        <w:t xml:space="preserve"> و</w:t>
      </w:r>
      <w:r w:rsidRPr="00EE3178">
        <w:rPr>
          <w:rFonts w:hint="cs"/>
          <w:rtl/>
        </w:rPr>
        <w:t>ی</w:t>
      </w:r>
      <w:r w:rsidRPr="00EE3178">
        <w:rPr>
          <w:rFonts w:hint="eastAsia"/>
          <w:rtl/>
        </w:rPr>
        <w:t>ژگ</w:t>
      </w:r>
      <w:r w:rsidRPr="00EE3178">
        <w:rPr>
          <w:rFonts w:hint="cs"/>
          <w:rtl/>
        </w:rPr>
        <w:t>ی</w:t>
      </w:r>
      <w:r w:rsidRPr="00EE3178">
        <w:rPr>
          <w:rFonts w:hint="eastAsia"/>
          <w:rtl/>
        </w:rPr>
        <w:t>،</w:t>
      </w:r>
      <w:r w:rsidRPr="00EE3178">
        <w:rPr>
          <w:rtl/>
        </w:rPr>
        <w:t xml:space="preserve"> تابع تصم</w:t>
      </w:r>
      <w:r w:rsidRPr="00EE3178">
        <w:rPr>
          <w:rFonts w:hint="cs"/>
          <w:rtl/>
        </w:rPr>
        <w:t>ی</w:t>
      </w:r>
      <w:r w:rsidRPr="00EE3178">
        <w:rPr>
          <w:rFonts w:hint="eastAsia"/>
          <w:rtl/>
        </w:rPr>
        <w:t>م</w:t>
      </w:r>
      <w:r w:rsidRPr="00EE3178">
        <w:rPr>
          <w:rtl/>
        </w:rPr>
        <w:t xml:space="preserve"> شرا</w:t>
      </w:r>
      <w:r w:rsidRPr="00EE3178">
        <w:rPr>
          <w:rFonts w:hint="cs"/>
          <w:rtl/>
        </w:rPr>
        <w:t>ی</w:t>
      </w:r>
      <w:r w:rsidRPr="00EE3178">
        <w:rPr>
          <w:rFonts w:hint="eastAsia"/>
          <w:rtl/>
        </w:rPr>
        <w:t>ط</w:t>
      </w:r>
      <w:r w:rsidRPr="00EE3178">
        <w:rPr>
          <w:rtl/>
        </w:rPr>
        <w:t xml:space="preserve"> ز</w:t>
      </w:r>
      <w:r w:rsidRPr="00EE3178">
        <w:rPr>
          <w:rFonts w:hint="cs"/>
          <w:rtl/>
        </w:rPr>
        <w:t>ی</w:t>
      </w:r>
      <w:r w:rsidRPr="00EE3178">
        <w:rPr>
          <w:rFonts w:hint="eastAsia"/>
          <w:rtl/>
        </w:rPr>
        <w:t>ر</w:t>
      </w:r>
      <w:r w:rsidRPr="00EE3178">
        <w:rPr>
          <w:rtl/>
        </w:rPr>
        <w:t xml:space="preserve"> را برآورده م</w:t>
      </w:r>
      <w:r w:rsidRPr="00EE3178">
        <w:rPr>
          <w:rFonts w:hint="cs"/>
          <w:rtl/>
        </w:rPr>
        <w:t>ی</w:t>
      </w:r>
      <w:r w:rsidRPr="00EE3178">
        <w:rPr>
          <w:rtl/>
        </w:rPr>
        <w:t xml:space="preserve"> کند:</w:t>
      </w:r>
    </w:p>
    <w:p w14:paraId="5784A9F9" w14:textId="767FDA5A" w:rsidR="00B96CBB" w:rsidRDefault="00EE3178" w:rsidP="00B32B36">
      <w:pPr>
        <w:rPr>
          <w:rtl/>
        </w:rPr>
      </w:pPr>
      <w:r w:rsidRPr="00EE3178">
        <w:drawing>
          <wp:inline distT="0" distB="0" distL="0" distR="0" wp14:anchorId="254C100E" wp14:editId="4A2D0AB9">
            <wp:extent cx="2560320" cy="23408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7852" t="55844" r="61096" b="40734"/>
                    <a:stretch/>
                  </pic:blipFill>
                  <pic:spPr bwMode="auto">
                    <a:xfrm>
                      <a:off x="0" y="0"/>
                      <a:ext cx="2575736" cy="235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E8A2C3" w14:textId="6945013F" w:rsidR="002944D6" w:rsidRDefault="002944D6" w:rsidP="00B32B36">
      <w:pPr>
        <w:rPr>
          <w:rtl/>
        </w:rPr>
      </w:pPr>
      <w:r w:rsidRPr="002944D6">
        <w:rPr>
          <w:rtl/>
        </w:rPr>
        <w:t>برا</w:t>
      </w:r>
      <w:r w:rsidRPr="002944D6">
        <w:rPr>
          <w:rFonts w:hint="cs"/>
          <w:rtl/>
        </w:rPr>
        <w:t>ی</w:t>
      </w:r>
      <w:r w:rsidRPr="002944D6">
        <w:rPr>
          <w:rtl/>
        </w:rPr>
        <w:t xml:space="preserve"> تع</w:t>
      </w:r>
      <w:r w:rsidRPr="002944D6">
        <w:rPr>
          <w:rFonts w:hint="cs"/>
          <w:rtl/>
        </w:rPr>
        <w:t>یی</w:t>
      </w:r>
      <w:r w:rsidRPr="002944D6">
        <w:rPr>
          <w:rFonts w:hint="eastAsia"/>
          <w:rtl/>
        </w:rPr>
        <w:t>ن</w:t>
      </w:r>
      <w:r w:rsidRPr="002944D6">
        <w:rPr>
          <w:rtl/>
        </w:rPr>
        <w:t xml:space="preserve"> ابرصفحه جداکننده به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نه</w:t>
      </w:r>
      <w:r w:rsidRPr="002944D6">
        <w:rPr>
          <w:rtl/>
        </w:rPr>
        <w:t xml:space="preserve"> که دارا</w:t>
      </w:r>
      <w:r w:rsidRPr="002944D6">
        <w:rPr>
          <w:rFonts w:hint="cs"/>
          <w:rtl/>
        </w:rPr>
        <w:t>ی</w:t>
      </w:r>
      <w:r w:rsidRPr="002944D6">
        <w:rPr>
          <w:rtl/>
        </w:rPr>
        <w:t xml:space="preserve"> حداکثر حاش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ه</w:t>
      </w:r>
      <w:r w:rsidRPr="002944D6">
        <w:rPr>
          <w:rtl/>
        </w:rPr>
        <w:t xml:space="preserve"> ب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ن</w:t>
      </w:r>
      <w:r w:rsidRPr="002944D6">
        <w:rPr>
          <w:rtl/>
        </w:rPr>
        <w:t xml:space="preserve"> دو کلاس است، م</w:t>
      </w:r>
      <w:r w:rsidRPr="002944D6">
        <w:rPr>
          <w:rFonts w:hint="cs"/>
          <w:rtl/>
        </w:rPr>
        <w:t>ی‌</w:t>
      </w:r>
      <w:r w:rsidRPr="002944D6">
        <w:rPr>
          <w:rFonts w:hint="eastAsia"/>
          <w:rtl/>
        </w:rPr>
        <w:t>توان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م</w:t>
      </w:r>
      <w:r w:rsidRPr="002944D6">
        <w:rPr>
          <w:rtl/>
        </w:rPr>
        <w:t xml:space="preserve"> مسئله به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نه‌ساز</w:t>
      </w:r>
      <w:r w:rsidRPr="002944D6">
        <w:rPr>
          <w:rFonts w:hint="cs"/>
          <w:rtl/>
        </w:rPr>
        <w:t>ی</w:t>
      </w:r>
      <w:r w:rsidRPr="002944D6">
        <w:rPr>
          <w:rtl/>
        </w:rPr>
        <w:t xml:space="preserve"> ز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ر</w:t>
      </w:r>
      <w:r w:rsidRPr="002944D6">
        <w:rPr>
          <w:rtl/>
        </w:rPr>
        <w:t xml:space="preserve"> را فرموله کن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م</w:t>
      </w:r>
      <w:r w:rsidRPr="002944D6">
        <w:rPr>
          <w:rtl/>
        </w:rPr>
        <w:t>:</w:t>
      </w:r>
    </w:p>
    <w:p w14:paraId="174DAD33" w14:textId="19FA32CE" w:rsidR="002944D6" w:rsidRDefault="002944D6" w:rsidP="00B32B36">
      <w:pPr>
        <w:rPr>
          <w:rtl/>
        </w:rPr>
      </w:pPr>
      <w:r w:rsidRPr="00EE3178">
        <w:drawing>
          <wp:inline distT="0" distB="0" distL="0" distR="0" wp14:anchorId="2E7BC1EF" wp14:editId="4ECDD912">
            <wp:extent cx="1470356" cy="393929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7912" t="64823" r="70001" b="29421"/>
                    <a:stretch/>
                  </pic:blipFill>
                  <pic:spPr bwMode="auto">
                    <a:xfrm>
                      <a:off x="0" y="0"/>
                      <a:ext cx="1478856" cy="396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505EE" w14:textId="77777777" w:rsidR="002944D6" w:rsidRDefault="002944D6" w:rsidP="00B32B36">
      <w:pPr>
        <w:rPr>
          <w:rtl/>
        </w:rPr>
      </w:pPr>
      <w:r w:rsidRPr="002944D6">
        <w:rPr>
          <w:rtl/>
        </w:rPr>
        <w:t>برا</w:t>
      </w:r>
      <w:r w:rsidRPr="002944D6">
        <w:rPr>
          <w:rFonts w:hint="cs"/>
          <w:rtl/>
        </w:rPr>
        <w:t>ی</w:t>
      </w:r>
      <w:r w:rsidRPr="002944D6">
        <w:rPr>
          <w:rtl/>
        </w:rPr>
        <w:t xml:space="preserve"> بدست آوردن صفحه جداساز</w:t>
      </w:r>
      <w:r w:rsidRPr="002944D6">
        <w:rPr>
          <w:rFonts w:hint="cs"/>
          <w:rtl/>
        </w:rPr>
        <w:t>ی</w:t>
      </w:r>
      <w:r w:rsidRPr="002944D6">
        <w:rPr>
          <w:rtl/>
        </w:rPr>
        <w:t xml:space="preserve"> به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نه،</w:t>
      </w:r>
      <w:r w:rsidRPr="002944D6">
        <w:rPr>
          <w:rtl/>
        </w:rPr>
        <w:t xml:space="preserve"> با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د</w:t>
      </w:r>
      <w:r w:rsidRPr="002944D6">
        <w:rPr>
          <w:rtl/>
        </w:rPr>
        <w:t xml:space="preserve"> مسئله به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نه</w:t>
      </w:r>
      <w:r w:rsidRPr="002944D6">
        <w:rPr>
          <w:rtl/>
        </w:rPr>
        <w:t xml:space="preserve"> ساز</w:t>
      </w:r>
      <w:r w:rsidRPr="002944D6">
        <w:rPr>
          <w:rFonts w:hint="cs"/>
          <w:rtl/>
        </w:rPr>
        <w:t>ی</w:t>
      </w:r>
      <w:r w:rsidRPr="002944D6">
        <w:rPr>
          <w:rtl/>
        </w:rPr>
        <w:t xml:space="preserve"> ز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ر</w:t>
      </w:r>
      <w:r w:rsidRPr="002944D6">
        <w:rPr>
          <w:rtl/>
        </w:rPr>
        <w:t xml:space="preserve"> را حل کن</w:t>
      </w:r>
      <w:r w:rsidRPr="002944D6">
        <w:rPr>
          <w:rFonts w:hint="cs"/>
          <w:rtl/>
        </w:rPr>
        <w:t>ی</w:t>
      </w:r>
      <w:r w:rsidRPr="002944D6">
        <w:rPr>
          <w:rFonts w:hint="eastAsia"/>
          <w:rtl/>
        </w:rPr>
        <w:t>م</w:t>
      </w:r>
    </w:p>
    <w:p w14:paraId="1907920D" w14:textId="5FF41D25" w:rsidR="002944D6" w:rsidRDefault="006C1DBF" w:rsidP="00B32B36">
      <w:pPr>
        <w:rPr>
          <w:rtl/>
        </w:rPr>
      </w:pPr>
      <w:r>
        <w:rPr>
          <w:noProof/>
        </w:rPr>
        <w:drawing>
          <wp:inline distT="0" distB="0" distL="0" distR="0" wp14:anchorId="749D402A" wp14:editId="596DAF8A">
            <wp:extent cx="3121790" cy="1095637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5609" t="53337" r="61486" b="32373"/>
                    <a:stretch/>
                  </pic:blipFill>
                  <pic:spPr bwMode="auto">
                    <a:xfrm>
                      <a:off x="0" y="0"/>
                      <a:ext cx="3147853" cy="11047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B5DD0" w14:textId="77777777" w:rsidR="006C1DBF" w:rsidRDefault="006C1DBF" w:rsidP="00B32B36">
      <w:pPr>
        <w:rPr>
          <w:rtl/>
        </w:rPr>
      </w:pPr>
      <w:r>
        <w:rPr>
          <w:rtl/>
        </w:rPr>
        <w:t xml:space="preserve">که </w:t>
      </w:r>
      <w:r>
        <w:t>γ</w:t>
      </w:r>
      <w:r>
        <w:rPr>
          <w:rtl/>
        </w:rPr>
        <w:t xml:space="preserve"> پارامتر</w:t>
      </w:r>
      <w:r>
        <w:rPr>
          <w:rFonts w:hint="cs"/>
          <w:rtl/>
        </w:rPr>
        <w:t>ی</w:t>
      </w:r>
      <w:r>
        <w:rPr>
          <w:rtl/>
        </w:rPr>
        <w:t xml:space="preserve"> است که مبادله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داکثر حاش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 حداقل خطا</w:t>
      </w:r>
      <w:r>
        <w:rPr>
          <w:rFonts w:hint="cs"/>
          <w:rtl/>
        </w:rPr>
        <w:t>ی</w:t>
      </w:r>
      <w:r>
        <w:rPr>
          <w:rtl/>
        </w:rPr>
        <w:t xml:space="preserve"> طبقه بند</w:t>
      </w:r>
      <w:r>
        <w:rPr>
          <w:rFonts w:hint="cs"/>
          <w:rtl/>
        </w:rPr>
        <w:t>ی</w:t>
      </w:r>
      <w:r>
        <w:rPr>
          <w:rtl/>
        </w:rPr>
        <w:t xml:space="preserve"> را 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414ABF0B" w14:textId="77777777" w:rsidR="006C1DBF" w:rsidRPr="00D53C11" w:rsidRDefault="006C1DBF" w:rsidP="00B32B36">
      <w:pPr>
        <w:rPr>
          <w:rtl/>
        </w:rPr>
      </w:pPr>
      <w:r>
        <w:rPr>
          <w:rFonts w:hint="eastAsia"/>
          <w:rtl/>
        </w:rPr>
        <w:t>لاگرانژ</w:t>
      </w:r>
      <w:r>
        <w:rPr>
          <w:rFonts w:hint="cs"/>
          <w:rtl/>
        </w:rPr>
        <w:t>ی</w:t>
      </w:r>
      <w:r>
        <w:rPr>
          <w:rtl/>
        </w:rPr>
        <w:t xml:space="preserve"> مربوطه عبارت است از:</w:t>
      </w:r>
    </w:p>
    <w:p w14:paraId="330EF061" w14:textId="77777777" w:rsidR="006C1DBF" w:rsidRDefault="006C1DBF" w:rsidP="00B32B36">
      <w:pPr>
        <w:rPr>
          <w:rtl/>
        </w:rPr>
      </w:pPr>
    </w:p>
    <w:p w14:paraId="49393584" w14:textId="71BD3483" w:rsidR="002944D6" w:rsidRDefault="006C1DBF" w:rsidP="00B32B36">
      <w:pPr>
        <w:rPr>
          <w:rtl/>
        </w:rPr>
      </w:pPr>
      <w:r>
        <w:rPr>
          <w:noProof/>
        </w:rPr>
        <w:drawing>
          <wp:inline distT="0" distB="0" distL="0" distR="0" wp14:anchorId="7FE67F32" wp14:editId="17B0B930">
            <wp:extent cx="3316021" cy="336144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6314" t="71334" r="55347" b="23560"/>
                    <a:stretch/>
                  </pic:blipFill>
                  <pic:spPr bwMode="auto">
                    <a:xfrm>
                      <a:off x="0" y="0"/>
                      <a:ext cx="3409539" cy="3456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9469C6" w14:textId="3A2FCC36" w:rsidR="006C1DBF" w:rsidRDefault="006C1DBF" w:rsidP="00B32B36">
      <w:pPr>
        <w:rPr>
          <w:rtl/>
        </w:rPr>
      </w:pPr>
      <w:r>
        <w:rPr>
          <w:noProof/>
        </w:rPr>
        <w:drawing>
          <wp:inline distT="0" distB="0" distL="0" distR="0" wp14:anchorId="56B9FFAB" wp14:editId="0A8D948E">
            <wp:extent cx="759849" cy="331004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4841" t="76770" r="67985" b="17675"/>
                    <a:stretch/>
                  </pic:blipFill>
                  <pic:spPr bwMode="auto">
                    <a:xfrm>
                      <a:off x="0" y="0"/>
                      <a:ext cx="781362" cy="340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B7EEC2" w14:textId="124F33F0" w:rsidR="002944D6" w:rsidRDefault="002944D6" w:rsidP="00B32B36">
      <w:pPr>
        <w:rPr>
          <w:rtl/>
        </w:rPr>
      </w:pPr>
    </w:p>
    <w:p w14:paraId="03883F28" w14:textId="19683541" w:rsidR="002944D6" w:rsidRDefault="006C1DBF" w:rsidP="00B32B36">
      <w:pPr>
        <w:rPr>
          <w:rtl/>
        </w:rPr>
      </w:pPr>
      <w:r>
        <w:rPr>
          <w:rFonts w:hint="cs"/>
          <w:rtl/>
        </w:rPr>
        <w:t>که با مشتق گیری از لاگرانژ و حل آن به پارامتر‌های مورد نظر میرسیم:</w:t>
      </w:r>
    </w:p>
    <w:p w14:paraId="4DCFBB14" w14:textId="77777777" w:rsidR="006C1DBF" w:rsidRDefault="006C1DBF" w:rsidP="00B32B36">
      <w:pPr>
        <w:rPr>
          <w:rtl/>
        </w:rPr>
      </w:pPr>
    </w:p>
    <w:p w14:paraId="045876E4" w14:textId="50D5C0C3" w:rsidR="006C1DBF" w:rsidRDefault="006C1DBF" w:rsidP="00B32B36">
      <w:pPr>
        <w:rPr>
          <w:rtl/>
        </w:rPr>
      </w:pPr>
      <w:r>
        <w:rPr>
          <w:noProof/>
        </w:rPr>
        <w:drawing>
          <wp:inline distT="0" distB="0" distL="0" distR="0" wp14:anchorId="7E040A08" wp14:editId="011B1498">
            <wp:extent cx="2945047" cy="431597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3889" t="48674" r="33204" b="45358"/>
                    <a:stretch/>
                  </pic:blipFill>
                  <pic:spPr bwMode="auto">
                    <a:xfrm>
                      <a:off x="0" y="0"/>
                      <a:ext cx="2964588" cy="4344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94B7AC" w14:textId="3350D650" w:rsidR="002944D6" w:rsidRDefault="006C1DBF" w:rsidP="00B32B36">
      <w:pPr>
        <w:rPr>
          <w:rtl/>
        </w:rPr>
      </w:pPr>
      <w:r>
        <w:rPr>
          <w:noProof/>
        </w:rPr>
        <w:drawing>
          <wp:inline distT="0" distB="0" distL="0" distR="0" wp14:anchorId="130CFD5A" wp14:editId="2272F8D6">
            <wp:extent cx="2942875" cy="4608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3889" t="56563" r="33204" b="37059"/>
                    <a:stretch/>
                  </pic:blipFill>
                  <pic:spPr bwMode="auto">
                    <a:xfrm>
                      <a:off x="0" y="0"/>
                      <a:ext cx="2964588" cy="464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3A9893" w14:textId="2FE72BD5" w:rsidR="006C1DBF" w:rsidRDefault="00523649" w:rsidP="00B32B36">
      <w:pPr>
        <w:pStyle w:val="Heading2"/>
        <w:rPr>
          <w:rtl/>
        </w:rPr>
      </w:pPr>
      <w:r>
        <w:rPr>
          <w:rtl/>
        </w:rPr>
        <w:t>تابع هسته</w:t>
      </w:r>
    </w:p>
    <w:p w14:paraId="0FC1943E" w14:textId="4118B294" w:rsidR="00523649" w:rsidRDefault="00523649" w:rsidP="00B32B36">
      <w:pPr>
        <w:rPr>
          <w:rtl/>
        </w:rPr>
      </w:pPr>
      <w:r>
        <w:rPr>
          <w:rtl/>
        </w:rPr>
        <w:t>تابع هسته م</w:t>
      </w:r>
      <w:r>
        <w:rPr>
          <w:rFonts w:hint="cs"/>
          <w:rtl/>
        </w:rPr>
        <w:t>ی</w:t>
      </w:r>
      <w:r>
        <w:rPr>
          <w:rtl/>
        </w:rPr>
        <w:t xml:space="preserve"> تواند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از موارد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اشد:</w:t>
      </w:r>
    </w:p>
    <w:p w14:paraId="7E8D25DB" w14:textId="32052219" w:rsidR="00523649" w:rsidRDefault="00523649" w:rsidP="00B32B36">
      <w:pPr>
        <w:pStyle w:val="ListParagraph"/>
        <w:numPr>
          <w:ilvl w:val="0"/>
          <w:numId w:val="45"/>
        </w:numPr>
        <w:rPr>
          <w:rtl/>
        </w:rPr>
      </w:pPr>
      <w:r>
        <w:rPr>
          <w:rFonts w:hint="eastAsia"/>
          <w:rtl/>
        </w:rPr>
        <w:t>خط</w:t>
      </w:r>
      <w:r>
        <w:rPr>
          <w:rFonts w:hint="cs"/>
          <w:rtl/>
        </w:rPr>
        <w:t>ی</w:t>
      </w:r>
    </w:p>
    <w:p w14:paraId="6D83130A" w14:textId="3CE4D67C" w:rsidR="00523649" w:rsidRDefault="00523649" w:rsidP="00B32B36">
      <w:pPr>
        <w:pStyle w:val="ListParagraph"/>
        <w:numPr>
          <w:ilvl w:val="0"/>
          <w:numId w:val="45"/>
        </w:numPr>
        <w:rPr>
          <w:rtl/>
        </w:rPr>
      </w:pPr>
      <w:r>
        <w:rPr>
          <w:rFonts w:hint="eastAsia"/>
          <w:rtl/>
        </w:rPr>
        <w:t>چند</w:t>
      </w:r>
      <w:r>
        <w:rPr>
          <w:rtl/>
        </w:rPr>
        <w:t xml:space="preserve"> جمله ا</w:t>
      </w:r>
      <w:r>
        <w:rPr>
          <w:rFonts w:hint="cs"/>
          <w:rtl/>
        </w:rPr>
        <w:t>ی</w:t>
      </w:r>
    </w:p>
    <w:p w14:paraId="6A155E1F" w14:textId="72EE594D" w:rsidR="00523649" w:rsidRDefault="00523649" w:rsidP="00B32B36">
      <w:pPr>
        <w:pStyle w:val="ListParagraph"/>
        <w:numPr>
          <w:ilvl w:val="0"/>
          <w:numId w:val="45"/>
        </w:numPr>
        <w:rPr>
          <w:rtl/>
        </w:rPr>
      </w:pPr>
      <w:proofErr w:type="spellStart"/>
      <w:r>
        <w:t>rbf</w:t>
      </w:r>
      <w:proofErr w:type="spellEnd"/>
    </w:p>
    <w:p w14:paraId="6394D96B" w14:textId="64C2A482" w:rsidR="002944D6" w:rsidRDefault="00523649" w:rsidP="00B32B36">
      <w:pPr>
        <w:pStyle w:val="ListParagraph"/>
        <w:numPr>
          <w:ilvl w:val="0"/>
          <w:numId w:val="45"/>
        </w:numPr>
      </w:pP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گموئ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</w:p>
    <w:p w14:paraId="1A2E0817" w14:textId="63FAA93B" w:rsidR="00523649" w:rsidRDefault="00523649" w:rsidP="00B32B36">
      <w:pPr>
        <w:pStyle w:val="Heading2"/>
        <w:rPr>
          <w:rtl/>
        </w:rPr>
      </w:pPr>
      <w:r w:rsidRPr="00523649">
        <w:t>One-against-One Algorithm</w:t>
      </w:r>
    </w:p>
    <w:p w14:paraId="3B6D79F6" w14:textId="71EC93C7" w:rsidR="002944D6" w:rsidRDefault="002944D6" w:rsidP="00B32B36">
      <w:pPr>
        <w:rPr>
          <w:rtl/>
        </w:rPr>
      </w:pPr>
    </w:p>
    <w:p w14:paraId="47039C52" w14:textId="4B716D74" w:rsidR="00B32B36" w:rsidRDefault="00B32B36" w:rsidP="00B32B36">
      <w:pPr>
        <w:rPr>
          <w:rtl/>
        </w:rPr>
      </w:pPr>
      <w:r w:rsidRPr="00C308AF">
        <w:rPr>
          <w:rtl/>
        </w:rPr>
        <w:t>در</w:t>
      </w:r>
      <w:r>
        <w:rPr>
          <w:rFonts w:hint="cs"/>
          <w:rtl/>
        </w:rPr>
        <w:t xml:space="preserve"> این الگریتم در مجموع به</w:t>
      </w:r>
      <w:r w:rsidRPr="00C308AF">
        <w:rPr>
          <w:rtl/>
        </w:rPr>
        <w:t xml:space="preserve"> </w:t>
      </w:r>
      <w:proofErr w:type="spellStart"/>
      <w:r w:rsidRPr="00C308AF">
        <w:t>n_classes</w:t>
      </w:r>
      <w:proofErr w:type="spellEnd"/>
      <w:r w:rsidRPr="00C308AF">
        <w:t xml:space="preserve"> * (</w:t>
      </w:r>
      <w:proofErr w:type="spellStart"/>
      <w:r w:rsidRPr="00C308AF">
        <w:t>n_classes</w:t>
      </w:r>
      <w:proofErr w:type="spellEnd"/>
      <w:r w:rsidRPr="00C308AF">
        <w:t xml:space="preserve"> - 1) / 2</w:t>
      </w:r>
      <w:r w:rsidRPr="00C308AF">
        <w:rPr>
          <w:rtl/>
        </w:rPr>
        <w:t xml:space="preserve"> </w:t>
      </w:r>
      <w:r>
        <w:rPr>
          <w:rFonts w:hint="cs"/>
          <w:rtl/>
        </w:rPr>
        <w:t xml:space="preserve">  کلاس </w:t>
      </w:r>
      <w:r w:rsidRPr="00C308AF">
        <w:rPr>
          <w:rtl/>
        </w:rPr>
        <w:t>طبقه‌بند</w:t>
      </w:r>
      <w:r w:rsidRPr="00C308AF">
        <w:rPr>
          <w:rFonts w:hint="cs"/>
          <w:rtl/>
        </w:rPr>
        <w:t>ی‌</w:t>
      </w:r>
      <w:r w:rsidRPr="00C308AF">
        <w:rPr>
          <w:rFonts w:hint="eastAsia"/>
          <w:rtl/>
        </w:rPr>
        <w:t>کننده</w:t>
      </w:r>
      <w:r w:rsidRPr="00C308AF">
        <w:rPr>
          <w:rtl/>
        </w:rPr>
        <w:t xml:space="preserve"> ساخته م</w:t>
      </w:r>
      <w:r w:rsidRPr="00C308AF">
        <w:rPr>
          <w:rFonts w:hint="cs"/>
          <w:rtl/>
        </w:rPr>
        <w:t>ی‌</w:t>
      </w:r>
      <w:r w:rsidRPr="00C308AF">
        <w:rPr>
          <w:rFonts w:hint="eastAsia"/>
          <w:rtl/>
        </w:rPr>
        <w:t>شوند</w:t>
      </w:r>
      <w:r w:rsidRPr="00C308AF">
        <w:rPr>
          <w:rtl/>
        </w:rPr>
        <w:t xml:space="preserve"> و هر کدام داده‌ها را از دو کلاس آموزش م</w:t>
      </w:r>
      <w:r w:rsidRPr="00C308AF">
        <w:rPr>
          <w:rFonts w:hint="cs"/>
          <w:rtl/>
        </w:rPr>
        <w:t>ی‌</w:t>
      </w:r>
      <w:r w:rsidRPr="00C308AF">
        <w:rPr>
          <w:rFonts w:hint="eastAsia"/>
          <w:rtl/>
        </w:rPr>
        <w:t>دهند</w:t>
      </w:r>
      <w:r>
        <w:rPr>
          <w:rFonts w:hint="cs"/>
          <w:rtl/>
        </w:rPr>
        <w:t xml:space="preserve"> و هدف یافتن داده های کلاس بندی نشده است.</w:t>
      </w:r>
    </w:p>
    <w:p w14:paraId="2FFBC86E" w14:textId="67CF1C91" w:rsidR="002944D6" w:rsidRDefault="00B32B36" w:rsidP="00B32B36">
      <w:pPr>
        <w:pStyle w:val="Heading2"/>
        <w:rPr>
          <w:rtl/>
        </w:rPr>
      </w:pPr>
      <w:r>
        <w:rPr>
          <w:rFonts w:hint="cs"/>
          <w:rtl/>
        </w:rPr>
        <w:t>شرح الگوریتم</w:t>
      </w:r>
    </w:p>
    <w:p w14:paraId="6C0AF5BD" w14:textId="573414B3" w:rsidR="00B32B36" w:rsidRDefault="00B32B36" w:rsidP="00B32B36">
      <w:pPr>
        <w:rPr>
          <w:rtl/>
        </w:rPr>
      </w:pPr>
      <w:r>
        <w:rPr>
          <w:rtl/>
        </w:rPr>
        <w:t>در مرحله اول، ابرصفحه ها</w:t>
      </w:r>
      <w:r>
        <w:rPr>
          <w:rFonts w:hint="cs"/>
          <w:rtl/>
        </w:rPr>
        <w:t>ی</w:t>
      </w:r>
      <w:r>
        <w:rPr>
          <w:rtl/>
        </w:rPr>
        <w:t xml:space="preserve"> را </w:t>
      </w:r>
      <w:proofErr w:type="spellStart"/>
      <w:r w:rsidRPr="00C308AF">
        <w:t>n_classes</w:t>
      </w:r>
      <w:proofErr w:type="spellEnd"/>
      <w:r w:rsidRPr="00C308AF">
        <w:t xml:space="preserve"> * (</w:t>
      </w:r>
      <w:proofErr w:type="spellStart"/>
      <w:r w:rsidRPr="00C308AF">
        <w:t>n_classes</w:t>
      </w:r>
      <w:proofErr w:type="spellEnd"/>
      <w:r w:rsidRPr="00C308AF">
        <w:t xml:space="preserve"> - 1) / 2</w:t>
      </w:r>
      <w:r>
        <w:rPr>
          <w:rtl/>
        </w:rPr>
        <w:t>در فضا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بر اساس رو</w:t>
      </w:r>
      <w:r>
        <w:rPr>
          <w:rFonts w:hint="cs"/>
          <w:rtl/>
        </w:rPr>
        <w:t>ی</w:t>
      </w:r>
      <w:r>
        <w:rPr>
          <w:rFonts w:hint="eastAsia"/>
          <w:rtl/>
        </w:rPr>
        <w:t>کرد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در براب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 بساز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7B8237B0" w14:textId="1F92927C" w:rsidR="00B32B36" w:rsidRDefault="00B32B36" w:rsidP="00B32B36">
      <w:pPr>
        <w:rPr>
          <w:rtl/>
        </w:rPr>
      </w:pPr>
      <w:r>
        <w:rPr>
          <w:rFonts w:hint="eastAsia"/>
          <w:rtl/>
        </w:rPr>
        <w:t>ثان</w:t>
      </w:r>
      <w:r>
        <w:rPr>
          <w:rFonts w:hint="cs"/>
          <w:rtl/>
        </w:rPr>
        <w:t>ی</w:t>
      </w:r>
      <w:r>
        <w:rPr>
          <w:rFonts w:hint="eastAsia"/>
          <w:rtl/>
        </w:rPr>
        <w:t>ا،</w:t>
      </w:r>
      <w:r>
        <w:rPr>
          <w:rtl/>
        </w:rPr>
        <w:t xml:space="preserve"> نقاط داده را در منطقه </w:t>
      </w:r>
      <w:r w:rsidR="009F44C4">
        <w:rPr>
          <w:rFonts w:hint="cs"/>
          <w:rtl/>
        </w:rPr>
        <w:t>بیابید</w:t>
      </w:r>
      <w:r>
        <w:rPr>
          <w:rtl/>
        </w:rPr>
        <w:t>.</w:t>
      </w:r>
    </w:p>
    <w:p w14:paraId="4D9F47A8" w14:textId="77777777" w:rsidR="00B32B36" w:rsidRDefault="00B32B36" w:rsidP="00B32B36">
      <w:pPr>
        <w:rPr>
          <w:rtl/>
        </w:rPr>
      </w:pPr>
      <w:r>
        <w:rPr>
          <w:rFonts w:hint="eastAsia"/>
          <w:rtl/>
        </w:rPr>
        <w:t>ثالثاً،</w:t>
      </w:r>
      <w:r>
        <w:rPr>
          <w:rtl/>
        </w:rPr>
        <w:t xml:space="preserve"> از نقاط داده در 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قابل</w:t>
      </w:r>
      <w:r>
        <w:rPr>
          <w:rtl/>
        </w:rPr>
        <w:t xml:space="preserve"> طبقه‌بند</w:t>
      </w:r>
      <w:r>
        <w:rPr>
          <w:rFonts w:hint="cs"/>
          <w:rtl/>
        </w:rPr>
        <w:t>ی</w:t>
      </w:r>
      <w:r>
        <w:rPr>
          <w:rtl/>
        </w:rPr>
        <w:t xml:space="preserve"> به تنها</w:t>
      </w:r>
      <w:r>
        <w:rPr>
          <w:rFonts w:hint="cs"/>
          <w:rtl/>
        </w:rPr>
        <w:t>ی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ساختن ها</w:t>
      </w:r>
      <w:r>
        <w:rPr>
          <w:rFonts w:hint="cs"/>
          <w:rtl/>
        </w:rPr>
        <w:t>ی</w:t>
      </w:r>
      <w:r>
        <w:rPr>
          <w:rFonts w:hint="eastAsia"/>
          <w:rtl/>
        </w:rPr>
        <w:t>پرصفحه</w:t>
      </w:r>
      <w:r>
        <w:rPr>
          <w:rtl/>
        </w:rPr>
        <w:t xml:space="preserve"> با همان فراپارامترها استفاده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3B908718" w14:textId="08DE86EA" w:rsidR="00B32B36" w:rsidRDefault="00B32B36" w:rsidP="00B32B36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رحله دوم و سوم را تکرار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تا زمان</w:t>
      </w:r>
      <w:r>
        <w:rPr>
          <w:rFonts w:hint="cs"/>
          <w:rtl/>
        </w:rPr>
        <w:t>ی</w:t>
      </w:r>
      <w:r>
        <w:rPr>
          <w:rtl/>
        </w:rPr>
        <w:t xml:space="preserve"> که وجود داشته باشد</w:t>
      </w:r>
      <w:r>
        <w:rPr>
          <w:rFonts w:hint="eastAsia"/>
          <w:rtl/>
        </w:rPr>
        <w:t>ه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tl/>
        </w:rPr>
        <w:t xml:space="preserve"> نقطه داده ا</w:t>
      </w:r>
      <w:r>
        <w:rPr>
          <w:rFonts w:hint="cs"/>
          <w:rtl/>
        </w:rPr>
        <w:t>ی</w:t>
      </w:r>
      <w:r>
        <w:rPr>
          <w:rtl/>
        </w:rPr>
        <w:t xml:space="preserve"> در ناح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منطقه ناپ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نم</w:t>
      </w:r>
      <w:r>
        <w:rPr>
          <w:rFonts w:hint="cs"/>
          <w:rtl/>
        </w:rPr>
        <w:t>ی</w:t>
      </w:r>
      <w:r>
        <w:rPr>
          <w:rtl/>
        </w:rPr>
        <w:t xml:space="preserve"> شود</w:t>
      </w:r>
      <w:r w:rsidR="009F44C4">
        <w:rPr>
          <w:rFonts w:hint="cs"/>
          <w:rtl/>
        </w:rPr>
        <w:t>.</w:t>
      </w:r>
    </w:p>
    <w:p w14:paraId="5BEA781A" w14:textId="4B0B5355" w:rsidR="009F44C4" w:rsidRDefault="009F44C4" w:rsidP="00B75545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335F6DC" wp14:editId="608D1DFC">
            <wp:extent cx="2745324" cy="223845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47030" t="42418" r="32666" b="28152"/>
                    <a:stretch/>
                  </pic:blipFill>
                  <pic:spPr bwMode="auto">
                    <a:xfrm>
                      <a:off x="0" y="0"/>
                      <a:ext cx="2775955" cy="22634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8D9240" w14:textId="0F918613" w:rsidR="00B32B36" w:rsidRDefault="009F44C4" w:rsidP="00B75545">
      <w:pPr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4367283B" wp14:editId="52826397">
            <wp:extent cx="2376225" cy="1825461"/>
            <wp:effectExtent l="0" t="0" r="508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0331" t="55856" r="60969" b="18609"/>
                    <a:stretch/>
                  </pic:blipFill>
                  <pic:spPr bwMode="auto">
                    <a:xfrm>
                      <a:off x="0" y="0"/>
                      <a:ext cx="2398973" cy="1842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FAD832" w14:textId="39BC2A1C" w:rsidR="00B96CBB" w:rsidRDefault="00B96CBB" w:rsidP="00B32B36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1F09B631" w14:textId="0EEA38F0" w:rsidR="009F44C4" w:rsidRDefault="009F44C4" w:rsidP="009F44C4">
      <w:pPr>
        <w:pStyle w:val="Heading2"/>
        <w:rPr>
          <w:rtl/>
        </w:rPr>
      </w:pPr>
      <w:r>
        <w:rPr>
          <w:rFonts w:hint="cs"/>
          <w:rtl/>
        </w:rPr>
        <w:t>مزایا این روش:</w:t>
      </w:r>
    </w:p>
    <w:p w14:paraId="2885AC39" w14:textId="612626AA" w:rsidR="00B96CBB" w:rsidRDefault="009F44C4" w:rsidP="00B75545">
      <w:pPr>
        <w:pStyle w:val="ListParagraph"/>
        <w:numPr>
          <w:ilvl w:val="0"/>
          <w:numId w:val="46"/>
        </w:numPr>
        <w:rPr>
          <w:rtl/>
        </w:rPr>
      </w:pPr>
      <w:r>
        <w:rPr>
          <w:rFonts w:hint="cs"/>
          <w:rtl/>
        </w:rPr>
        <w:t>کارکرد فوق العاده در حل مسائل پیچیده</w:t>
      </w:r>
    </w:p>
    <w:p w14:paraId="0FA62FB0" w14:textId="78B457F9" w:rsidR="009F44C4" w:rsidRDefault="009F44C4" w:rsidP="00B75545">
      <w:pPr>
        <w:pStyle w:val="ListParagraph"/>
        <w:numPr>
          <w:ilvl w:val="0"/>
          <w:numId w:val="46"/>
        </w:numPr>
        <w:rPr>
          <w:rtl/>
        </w:rPr>
      </w:pPr>
      <w:r>
        <w:rPr>
          <w:rFonts w:hint="cs"/>
          <w:rtl/>
        </w:rPr>
        <w:t>سادگی پیاده سازی</w:t>
      </w:r>
    </w:p>
    <w:p w14:paraId="399FF0C1" w14:textId="47204C4E" w:rsidR="009F44C4" w:rsidRDefault="009F44C4" w:rsidP="00B75545">
      <w:pPr>
        <w:pStyle w:val="ListParagraph"/>
        <w:numPr>
          <w:ilvl w:val="0"/>
          <w:numId w:val="46"/>
        </w:numPr>
        <w:rPr>
          <w:rtl/>
        </w:rPr>
      </w:pPr>
      <w:r>
        <w:rPr>
          <w:rFonts w:hint="cs"/>
          <w:rtl/>
        </w:rPr>
        <w:t>مدیریت داده‌های زیاد</w:t>
      </w:r>
    </w:p>
    <w:p w14:paraId="3D1C371C" w14:textId="6A8E654B" w:rsidR="009F44C4" w:rsidRDefault="009F44C4" w:rsidP="009F44C4">
      <w:pPr>
        <w:pStyle w:val="Heading2"/>
      </w:pPr>
      <w:r>
        <w:rPr>
          <w:rFonts w:hint="cs"/>
          <w:rtl/>
        </w:rPr>
        <w:t>معایب این روش:</w:t>
      </w:r>
    </w:p>
    <w:p w14:paraId="73D0ECCC" w14:textId="2123E51C" w:rsidR="009F44C4" w:rsidRDefault="009F44C4" w:rsidP="00B75545">
      <w:pPr>
        <w:pStyle w:val="ListParagraph"/>
        <w:numPr>
          <w:ilvl w:val="0"/>
          <w:numId w:val="47"/>
        </w:numPr>
        <w:rPr>
          <w:rtl/>
        </w:rPr>
      </w:pPr>
      <w:r>
        <w:rPr>
          <w:rFonts w:hint="cs"/>
          <w:rtl/>
        </w:rPr>
        <w:t>کرنل به صورت خطی می‌باشد و نمیتواند داده‌های</w:t>
      </w:r>
      <w:r w:rsidR="00B75545">
        <w:rPr>
          <w:rFonts w:hint="cs"/>
          <w:rtl/>
        </w:rPr>
        <w:t>ی با شکل زیر را حل کند.</w:t>
      </w:r>
    </w:p>
    <w:p w14:paraId="7919264E" w14:textId="54954372" w:rsidR="00B75545" w:rsidRDefault="00B75545" w:rsidP="009F44C4">
      <w:pPr>
        <w:rPr>
          <w:rtl/>
        </w:rPr>
      </w:pPr>
      <w:r>
        <w:rPr>
          <w:noProof/>
        </w:rPr>
        <w:drawing>
          <wp:inline distT="0" distB="0" distL="0" distR="0" wp14:anchorId="335B188F" wp14:editId="0CA082F1">
            <wp:extent cx="2691993" cy="151424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237" cy="15284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995A7E" w14:textId="29342AA9" w:rsidR="00B75545" w:rsidRDefault="00B75545" w:rsidP="00B75545">
      <w:pPr>
        <w:pStyle w:val="ListParagraph"/>
        <w:numPr>
          <w:ilvl w:val="0"/>
          <w:numId w:val="47"/>
        </w:numPr>
        <w:rPr>
          <w:rtl/>
        </w:rPr>
      </w:pPr>
      <w:r>
        <w:rPr>
          <w:rFonts w:hint="cs"/>
          <w:rtl/>
        </w:rPr>
        <w:t xml:space="preserve">در مسائل پیچیده به سادگی </w:t>
      </w:r>
      <w:proofErr w:type="spellStart"/>
      <w:r w:rsidRPr="00B75545">
        <w:t>Overfitt</w:t>
      </w:r>
      <w:proofErr w:type="spellEnd"/>
      <w:r w:rsidRPr="00B75545">
        <w:rPr>
          <w:rtl/>
        </w:rPr>
        <w:t xml:space="preserve"> </w:t>
      </w:r>
      <w:r>
        <w:rPr>
          <w:rFonts w:hint="cs"/>
          <w:rtl/>
        </w:rPr>
        <w:t>می‌شود.</w:t>
      </w:r>
    </w:p>
    <w:p w14:paraId="264DD4FF" w14:textId="0768CB40" w:rsidR="00B75545" w:rsidRDefault="00B75545" w:rsidP="00B75545">
      <w:pPr>
        <w:pStyle w:val="ListParagraph"/>
        <w:numPr>
          <w:ilvl w:val="0"/>
          <w:numId w:val="47"/>
        </w:numPr>
      </w:pPr>
      <w:r>
        <w:rPr>
          <w:rFonts w:hint="cs"/>
          <w:rtl/>
        </w:rPr>
        <w:t>نسبت به نویز و داده خطا بسیار ناپایدار می‌باشد.</w:t>
      </w:r>
    </w:p>
    <w:p w14:paraId="5A4A18B6" w14:textId="30823BD5" w:rsidR="00B75545" w:rsidRDefault="00B75545" w:rsidP="00B75545">
      <w:pPr>
        <w:pStyle w:val="ListParagraph"/>
        <w:numPr>
          <w:ilvl w:val="0"/>
          <w:numId w:val="47"/>
        </w:numPr>
      </w:pPr>
      <w:r>
        <w:rPr>
          <w:rFonts w:hint="cs"/>
          <w:rtl/>
        </w:rPr>
        <w:t>هایپر پلن ها حتما باید در تداخل باشند و یک فظای هندسی بسازند.</w:t>
      </w:r>
    </w:p>
    <w:p w14:paraId="0F3E2217" w14:textId="4864FCDA" w:rsidR="000A7138" w:rsidRDefault="000A7138" w:rsidP="00B75545">
      <w:pPr>
        <w:pStyle w:val="ListParagraph"/>
        <w:numPr>
          <w:ilvl w:val="0"/>
          <w:numId w:val="47"/>
        </w:numPr>
      </w:pPr>
      <w:r>
        <w:rPr>
          <w:rFonts w:hint="cs"/>
          <w:rtl/>
        </w:rPr>
        <w:t>روش های بهتری برای بررسی عدم کلاس بندی درست موجود است.</w:t>
      </w:r>
    </w:p>
    <w:p w14:paraId="65451A06" w14:textId="04C8331B" w:rsidR="000A7138" w:rsidRDefault="000A7138" w:rsidP="00B75545">
      <w:pPr>
        <w:pStyle w:val="ListParagraph"/>
        <w:numPr>
          <w:ilvl w:val="0"/>
          <w:numId w:val="47"/>
        </w:numPr>
      </w:pPr>
      <w:r w:rsidRPr="000A7138">
        <w:rPr>
          <w:rtl/>
        </w:rPr>
        <w:t>مشکلات نامتعادل</w:t>
      </w:r>
      <w:r>
        <w:rPr>
          <w:rFonts w:hint="cs"/>
          <w:rtl/>
        </w:rPr>
        <w:t xml:space="preserve"> بودن و ایجاد وزن در داده‌ها بررسی شده است.</w:t>
      </w:r>
    </w:p>
    <w:p w14:paraId="553CFD4A" w14:textId="76A80336" w:rsidR="00B75545" w:rsidRDefault="00516718" w:rsidP="00B75545">
      <w:pPr>
        <w:pStyle w:val="Heading2"/>
      </w:pPr>
      <w:r>
        <w:rPr>
          <w:rFonts w:hint="cs"/>
          <w:rtl/>
        </w:rPr>
        <w:t>نتایج پیاده سازی</w:t>
      </w:r>
    </w:p>
    <w:p w14:paraId="269031D2" w14:textId="353B4300" w:rsidR="00516718" w:rsidRDefault="00516718" w:rsidP="00516718">
      <w:pPr>
        <w:rPr>
          <w:rtl/>
        </w:rPr>
      </w:pPr>
      <w:r>
        <w:rPr>
          <w:rFonts w:hint="cs"/>
          <w:rtl/>
        </w:rPr>
        <w:t xml:space="preserve">پیاده سازی ‌ها در دو پایگاه داده انجام شده است و در نهایت با روش‌های دیگر یادگیری ماشین (یادگیری رگرسیون لاجستیک، </w:t>
      </w:r>
      <w:r>
        <w:t>KNN</w:t>
      </w:r>
      <w:r>
        <w:rPr>
          <w:rFonts w:hint="cs"/>
          <w:rtl/>
        </w:rPr>
        <w:t>، بیز ساده لوحانه و درخت تصمیم) مقایسه شده است که به شرح زیر است:</w:t>
      </w:r>
    </w:p>
    <w:p w14:paraId="3D861CC3" w14:textId="52DEE724" w:rsidR="00BD1E60" w:rsidRDefault="00BD1E60" w:rsidP="00516718">
      <w:pPr>
        <w:rPr>
          <w:rFonts w:hint="cs"/>
          <w:rtl/>
        </w:rPr>
      </w:pPr>
      <w:r>
        <w:rPr>
          <w:rFonts w:hint="cs"/>
          <w:rtl/>
        </w:rPr>
        <w:t xml:space="preserve">توجه داشته باشید که در کد بهترین </w:t>
      </w:r>
      <w:r>
        <w:t>KNN</w:t>
      </w:r>
      <w:r>
        <w:rPr>
          <w:rFonts w:hint="cs"/>
          <w:rtl/>
        </w:rPr>
        <w:t xml:space="preserve"> محاسبه شده است.</w:t>
      </w:r>
    </w:p>
    <w:p w14:paraId="5338E1F9" w14:textId="77777777" w:rsidR="00BD1E60" w:rsidRDefault="00516718" w:rsidP="00516718">
      <w:pPr>
        <w:rPr>
          <w:rtl/>
        </w:rPr>
      </w:pPr>
      <w:r>
        <w:rPr>
          <w:rFonts w:hint="cs"/>
          <w:rtl/>
        </w:rPr>
        <w:t>پایگاه داده تیروئید:</w:t>
      </w:r>
    </w:p>
    <w:p w14:paraId="6E37078E" w14:textId="5B2CF909" w:rsidR="00516718" w:rsidRDefault="00BD1E60" w:rsidP="00516718">
      <w:pPr>
        <w:rPr>
          <w:rtl/>
        </w:rPr>
      </w:pPr>
      <w:r>
        <w:rPr>
          <w:rFonts w:hint="cs"/>
          <w:rtl/>
        </w:rPr>
        <w:t>دارای 1800 داده می‌باشد.</w:t>
      </w:r>
    </w:p>
    <w:p w14:paraId="618BB70A" w14:textId="54382DEB" w:rsidR="00516718" w:rsidRDefault="00516718" w:rsidP="00516718">
      <w:pPr>
        <w:rPr>
          <w:rtl/>
        </w:rPr>
      </w:pPr>
      <w:r>
        <w:rPr>
          <w:rFonts w:hint="cs"/>
          <w:rtl/>
        </w:rPr>
        <w:t xml:space="preserve">ابتدا در داده آموزش 32 داده اشتباه کلاس بندی شده است که در </w:t>
      </w:r>
      <w:r w:rsidR="000A7138">
        <w:rPr>
          <w:rFonts w:hint="cs"/>
          <w:rtl/>
        </w:rPr>
        <w:t>مرحله بعدی کلاس بندی این 32 کلاس تصحیح شده است.</w:t>
      </w:r>
    </w:p>
    <w:p w14:paraId="0A4665B8" w14:textId="1BBD9460" w:rsidR="000A7138" w:rsidRDefault="006C52CE" w:rsidP="00516718">
      <w:pPr>
        <w:rPr>
          <w:rtl/>
        </w:rPr>
      </w:pPr>
      <w:r>
        <w:rPr>
          <w:rFonts w:hint="cs"/>
          <w:rtl/>
        </w:rPr>
        <w:t>مرحله اول: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6C52CE" w:rsidRPr="006C52CE" w14:paraId="69BD240E" w14:textId="77777777" w:rsidTr="006C52CE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D60BA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384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0D4AB52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واقعی</w:t>
            </w:r>
          </w:p>
        </w:tc>
      </w:tr>
      <w:tr w:rsidR="006C52CE" w:rsidRPr="006C52CE" w14:paraId="0606FAD3" w14:textId="77777777" w:rsidTr="006C52CE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D20EE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4F6E5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 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07E03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F3C97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 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F43E4E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 4</w:t>
            </w:r>
          </w:p>
        </w:tc>
      </w:tr>
      <w:tr w:rsidR="006C52CE" w:rsidRPr="006C52CE" w14:paraId="2B35AA83" w14:textId="77777777" w:rsidTr="006C52CE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124E0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0965D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18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56AB1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ADA59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875E32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</w:tr>
      <w:tr w:rsidR="006C52CE" w:rsidRPr="006C52CE" w14:paraId="7B8404BC" w14:textId="77777777" w:rsidTr="006C52CE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B314A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ECB96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4FBF3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29DE7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006DE1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</w:tr>
      <w:tr w:rsidR="006C52CE" w:rsidRPr="006C52CE" w14:paraId="67E93A37" w14:textId="77777777" w:rsidTr="006C52CE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6A2C0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E5C5F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A59F8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DA2E12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266478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</w:tr>
      <w:tr w:rsidR="006C52CE" w:rsidRPr="006C52CE" w14:paraId="3F1449FF" w14:textId="77777777" w:rsidTr="006C52C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B3C19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D8F68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35A3B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94DEB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FBF0AF5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</w:tr>
    </w:tbl>
    <w:p w14:paraId="52F1E2BE" w14:textId="5332AD78" w:rsidR="006C52CE" w:rsidRDefault="006C52CE" w:rsidP="00516718">
      <w:pPr>
        <w:rPr>
          <w:rtl/>
        </w:rPr>
      </w:pPr>
      <w:r>
        <w:rPr>
          <w:rFonts w:hint="cs"/>
          <w:rtl/>
        </w:rPr>
        <w:t>مرحله دوم</w:t>
      </w:r>
      <w:r w:rsidR="00BD1E60">
        <w:rPr>
          <w:rFonts w:hint="cs"/>
          <w:rtl/>
        </w:rPr>
        <w:t>(که تمامی داده ها اشتباه کلاس بندی شده اصلاح می‌شود.)</w:t>
      </w:r>
      <w:r>
        <w:rPr>
          <w:rFonts w:hint="cs"/>
          <w:rtl/>
        </w:rPr>
        <w:t>: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6C52CE" w:rsidRPr="006C52CE" w14:paraId="08E1CEA4" w14:textId="77777777" w:rsidTr="006C52CE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A3C39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384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495260F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jc w:val="center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واقعی</w:t>
            </w:r>
          </w:p>
        </w:tc>
      </w:tr>
      <w:tr w:rsidR="006C52CE" w:rsidRPr="006C52CE" w14:paraId="0995CBA9" w14:textId="77777777" w:rsidTr="006C52CE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11E1A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CB1F2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 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37D55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C1FB6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 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39704A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 4</w:t>
            </w:r>
          </w:p>
        </w:tc>
      </w:tr>
      <w:tr w:rsidR="006C52CE" w:rsidRPr="006C52CE" w14:paraId="179522D2" w14:textId="77777777" w:rsidTr="006C52CE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C0C6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A567B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46B65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9032B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8B5DAA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</w:tr>
      <w:tr w:rsidR="006C52CE" w:rsidRPr="006C52CE" w14:paraId="4FD67002" w14:textId="77777777" w:rsidTr="006C52CE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58085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04AEF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7536C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80A3C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8D7BE1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</w:tr>
      <w:tr w:rsidR="006C52CE" w:rsidRPr="006C52CE" w14:paraId="5449C2C4" w14:textId="77777777" w:rsidTr="006C52CE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3CD92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259DD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E6EFF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4DBEB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259172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</w:tr>
      <w:tr w:rsidR="006C52CE" w:rsidRPr="006C52CE" w14:paraId="17CD2CE5" w14:textId="77777777" w:rsidTr="006C52CE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1B8E3" w14:textId="77777777" w:rsidR="006C52CE" w:rsidRPr="006C52CE" w:rsidRDefault="006C52CE" w:rsidP="006C52CE">
            <w:pPr>
              <w:widowControl/>
              <w:overflowPunct/>
              <w:autoSpaceDE/>
              <w:autoSpaceDN/>
              <w:adjustRightInd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  <w:t>کلاس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EB495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rtl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282FB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7C2A2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628677" w14:textId="77777777" w:rsidR="006C52CE" w:rsidRPr="006C52CE" w:rsidRDefault="006C52CE" w:rsidP="006C52CE">
            <w:pPr>
              <w:widowControl/>
              <w:overflowPunct/>
              <w:autoSpaceDE/>
              <w:autoSpaceDN/>
              <w:bidi w:val="0"/>
              <w:adjustRightInd/>
              <w:jc w:val="right"/>
              <w:textAlignment w:val="auto"/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</w:pPr>
            <w:r w:rsidRPr="006C52CE">
              <w:rPr>
                <w:rFonts w:ascii="Calibri" w:hAnsi="Calibri" w:cs="Calibri"/>
                <w:color w:val="000000"/>
                <w:sz w:val="22"/>
                <w:szCs w:val="22"/>
                <w:lang w:bidi="ar-SA"/>
              </w:rPr>
              <w:t>19</w:t>
            </w:r>
          </w:p>
        </w:tc>
      </w:tr>
    </w:tbl>
    <w:p w14:paraId="736C2D5A" w14:textId="77777777" w:rsidR="006C52CE" w:rsidRDefault="006C52CE" w:rsidP="00516718">
      <w:pPr>
        <w:rPr>
          <w:rtl/>
        </w:rPr>
      </w:pPr>
      <w:r>
        <w:rPr>
          <w:rFonts w:hint="cs"/>
          <w:rtl/>
        </w:rPr>
        <w:t>که این نشان از دقت بالای الگوریتم می‌دهد.</w:t>
      </w:r>
    </w:p>
    <w:p w14:paraId="64B29634" w14:textId="4C563E13" w:rsidR="006C52CE" w:rsidRDefault="006C52CE" w:rsidP="00516718">
      <w:pPr>
        <w:rPr>
          <w:rtl/>
        </w:rPr>
      </w:pPr>
      <w:r>
        <w:rPr>
          <w:rFonts w:hint="cs"/>
          <w:rtl/>
        </w:rPr>
        <w:t xml:space="preserve"> </w:t>
      </w:r>
      <w:r w:rsidR="00BD1E60" w:rsidRPr="00BD1E60">
        <w:rPr>
          <w:rFonts w:hint="cs"/>
          <w:szCs w:val="20"/>
          <w:rtl/>
        </w:rPr>
        <w:drawing>
          <wp:inline distT="0" distB="0" distL="0" distR="0" wp14:anchorId="610BD275" wp14:editId="148643BF">
            <wp:extent cx="3334429" cy="7048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157" cy="71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97993" w14:textId="77777777" w:rsidR="00BD1E60" w:rsidRDefault="00BD1E60" w:rsidP="00BD1E60">
      <w:pPr>
        <w:rPr>
          <w:rtl/>
        </w:rPr>
      </w:pPr>
    </w:p>
    <w:p w14:paraId="2E45F8CD" w14:textId="1F850297" w:rsidR="00BD1E60" w:rsidRDefault="00BD1E60" w:rsidP="00BD1E60">
      <w:pPr>
        <w:rPr>
          <w:rtl/>
        </w:rPr>
      </w:pPr>
      <w:r>
        <w:rPr>
          <w:rFonts w:hint="cs"/>
          <w:rtl/>
        </w:rPr>
        <w:t xml:space="preserve">پایگاه داده </w:t>
      </w:r>
      <w:r>
        <w:rPr>
          <w:rFonts w:hint="cs"/>
          <w:rtl/>
        </w:rPr>
        <w:t>قیمت موبایل</w:t>
      </w:r>
      <w:r>
        <w:rPr>
          <w:rFonts w:hint="cs"/>
          <w:rtl/>
        </w:rPr>
        <w:t>:</w:t>
      </w:r>
    </w:p>
    <w:p w14:paraId="4CC129FB" w14:textId="53BC2944" w:rsidR="00BD1E60" w:rsidRDefault="00BD1E60" w:rsidP="00BD1E60">
      <w:pPr>
        <w:rPr>
          <w:rtl/>
        </w:rPr>
      </w:pPr>
      <w:r>
        <w:rPr>
          <w:rFonts w:hint="cs"/>
          <w:rtl/>
        </w:rPr>
        <w:t xml:space="preserve">دارای </w:t>
      </w:r>
      <w:r>
        <w:rPr>
          <w:rFonts w:hint="cs"/>
          <w:rtl/>
        </w:rPr>
        <w:t>2000</w:t>
      </w:r>
      <w:r>
        <w:rPr>
          <w:rFonts w:hint="cs"/>
          <w:rtl/>
        </w:rPr>
        <w:t xml:space="preserve"> داده می‌باشد.</w:t>
      </w:r>
    </w:p>
    <w:p w14:paraId="5B58FAF4" w14:textId="398F7463" w:rsidR="00BD1E60" w:rsidRDefault="00BD1E60" w:rsidP="00BD1E60">
      <w:pPr>
        <w:rPr>
          <w:rtl/>
        </w:rPr>
      </w:pPr>
      <w:r>
        <w:rPr>
          <w:rFonts w:hint="cs"/>
          <w:rtl/>
        </w:rPr>
        <w:t>با توجه به این که در این پایگاه داده تعداد کلاس ها تقریبا برابر است پس بررسی آن مورد توجه قرار گرفته است:</w:t>
      </w:r>
    </w:p>
    <w:p w14:paraId="4D66AB5C" w14:textId="46D69CC2" w:rsidR="00BD1E60" w:rsidRDefault="00BD1E60" w:rsidP="00BD1E60">
      <w:pPr>
        <w:rPr>
          <w:rtl/>
        </w:rPr>
      </w:pPr>
      <w:r>
        <w:rPr>
          <w:rFonts w:hint="cs"/>
          <w:rtl/>
        </w:rPr>
        <w:t xml:space="preserve">ابتدا در داده آموزش </w:t>
      </w:r>
      <w:r>
        <w:rPr>
          <w:rFonts w:hint="cs"/>
          <w:rtl/>
        </w:rPr>
        <w:t>41</w:t>
      </w:r>
      <w:r>
        <w:rPr>
          <w:rFonts w:hint="cs"/>
          <w:rtl/>
        </w:rPr>
        <w:t xml:space="preserve"> داده اشتباه کلاس بندی شده است که در مرحله بعدی کلاس بندی این </w:t>
      </w:r>
      <w:r>
        <w:rPr>
          <w:rFonts w:hint="cs"/>
          <w:rtl/>
        </w:rPr>
        <w:t>41</w:t>
      </w:r>
      <w:r>
        <w:rPr>
          <w:rFonts w:hint="cs"/>
          <w:rtl/>
        </w:rPr>
        <w:t xml:space="preserve"> کلاس تصحیح شده است.</w:t>
      </w:r>
    </w:p>
    <w:p w14:paraId="32488AFB" w14:textId="55DE8BD6" w:rsidR="00C72D31" w:rsidRDefault="00C72D31" w:rsidP="00BD1E60">
      <w:pPr>
        <w:rPr>
          <w:rtl/>
        </w:rPr>
      </w:pPr>
      <w:r>
        <w:rPr>
          <w:rFonts w:hint="cs"/>
          <w:rtl/>
        </w:rPr>
        <w:t>با توجه به پراکندگی متقارن بررسی دقت روش مناسبی است.</w:t>
      </w:r>
    </w:p>
    <w:p w14:paraId="3E4AE784" w14:textId="4A83A5B8" w:rsidR="00BD1E60" w:rsidRDefault="00C72D31" w:rsidP="00BD1E60">
      <w:pPr>
        <w:rPr>
          <w:rtl/>
        </w:rPr>
      </w:pPr>
      <w:r w:rsidRPr="00C72D31">
        <w:rPr>
          <w:szCs w:val="20"/>
          <w:rtl/>
        </w:rPr>
        <w:drawing>
          <wp:inline distT="0" distB="0" distL="0" distR="0" wp14:anchorId="46CC54CF" wp14:editId="1C99797E">
            <wp:extent cx="3127854" cy="6286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933" cy="629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82B42" w14:textId="77777777" w:rsidR="00BD1E60" w:rsidRPr="00D53C11" w:rsidRDefault="00BD1E60" w:rsidP="00516718">
      <w:pPr>
        <w:rPr>
          <w:rFonts w:hint="cs"/>
          <w:rtl/>
        </w:rPr>
      </w:pPr>
    </w:p>
    <w:p w14:paraId="5885AF31" w14:textId="77777777" w:rsidR="00275E8E" w:rsidRDefault="00275E8E" w:rsidP="00B32B36">
      <w:pPr>
        <w:pStyle w:val="Heading"/>
      </w:pPr>
    </w:p>
    <w:p w14:paraId="2B2CCB6B" w14:textId="7DE1BFBD" w:rsidR="00B96CBB" w:rsidRPr="00427244" w:rsidRDefault="00B96CBB" w:rsidP="00B32B36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50181A89" w14:textId="77777777" w:rsidR="00C72D31" w:rsidRDefault="00C72D31" w:rsidP="00C72D31">
      <w:pPr>
        <w:widowControl/>
        <w:overflowPunct/>
        <w:autoSpaceDE/>
        <w:autoSpaceDN/>
        <w:bidi w:val="0"/>
        <w:adjustRightInd/>
        <w:textAlignment w:val="auto"/>
        <w:rPr>
          <w:rFonts w:ascii="TimesNewRoman" w:hAnsi="TimesNewRoman" w:cs="Times New Roman"/>
          <w:color w:val="000000"/>
          <w:szCs w:val="20"/>
          <w:rtl/>
          <w:lang w:bidi="ar-SA"/>
        </w:rPr>
      </w:pPr>
    </w:p>
    <w:p w14:paraId="5D727586" w14:textId="3F703112" w:rsidR="00C72D31" w:rsidRDefault="00C72D31" w:rsidP="00C72D31">
      <w:pPr>
        <w:widowControl/>
        <w:overflowPunct/>
        <w:autoSpaceDE/>
        <w:autoSpaceDN/>
        <w:bidi w:val="0"/>
        <w:adjustRightInd/>
        <w:textAlignment w:val="auto"/>
        <w:rPr>
          <w:rFonts w:ascii="TimesNewRoman" w:hAnsi="TimesNewRoman" w:cs="Times New Roman"/>
          <w:color w:val="000000"/>
          <w:szCs w:val="20"/>
          <w:rtl/>
          <w:lang w:bidi="ar-SA"/>
        </w:rPr>
      </w:pPr>
      <w:r>
        <w:rPr>
          <w:rFonts w:ascii="TimesNewRoman" w:hAnsi="TimesNewRoman" w:cs="Times New Roman"/>
          <w:color w:val="000000"/>
          <w:szCs w:val="20"/>
          <w:lang w:bidi="ar-SA"/>
        </w:rPr>
        <w:t>[</w:t>
      </w:r>
      <w:proofErr w:type="gramStart"/>
      <w:r>
        <w:rPr>
          <w:rFonts w:ascii="TimesNewRoman" w:hAnsi="TimesNewRoman" w:cs="Times New Roman"/>
          <w:color w:val="000000"/>
          <w:szCs w:val="20"/>
          <w:lang w:bidi="ar-SA"/>
        </w:rPr>
        <w:t>1]</w:t>
      </w:r>
      <w:r w:rsidRPr="00C72D31">
        <w:rPr>
          <w:rFonts w:ascii="TimesNewRoman" w:hAnsi="TimesNewRoman" w:cs="Times New Roman"/>
          <w:color w:val="000000"/>
          <w:szCs w:val="20"/>
          <w:lang w:bidi="ar-SA"/>
        </w:rPr>
        <w:t>Liu</w:t>
      </w:r>
      <w:proofErr w:type="gramEnd"/>
      <w:r w:rsidRPr="00C72D31">
        <w:rPr>
          <w:rFonts w:ascii="TimesNewRoman" w:hAnsi="TimesNewRoman" w:cs="Times New Roman"/>
          <w:color w:val="000000"/>
          <w:szCs w:val="20"/>
          <w:lang w:bidi="ar-SA"/>
        </w:rPr>
        <w:t xml:space="preserve">, Bo, </w:t>
      </w:r>
      <w:proofErr w:type="spellStart"/>
      <w:r w:rsidRPr="00C72D31">
        <w:rPr>
          <w:rFonts w:ascii="TimesNewRoman" w:hAnsi="TimesNewRoman" w:cs="Times New Roman"/>
          <w:color w:val="000000"/>
          <w:szCs w:val="20"/>
          <w:lang w:bidi="ar-SA"/>
        </w:rPr>
        <w:t>Zhifeng</w:t>
      </w:r>
      <w:proofErr w:type="spellEnd"/>
      <w:r w:rsidRPr="00C72D31">
        <w:rPr>
          <w:rFonts w:ascii="TimesNewRoman" w:hAnsi="TimesNewRoman" w:cs="Times New Roman"/>
          <w:color w:val="000000"/>
          <w:szCs w:val="20"/>
          <w:lang w:bidi="ar-SA"/>
        </w:rPr>
        <w:t xml:space="preserve"> Hao, and Xiaowei Yang. "Nesting algorithm for multi-classification problems." Soft Computing 11 (2007): 383-389.</w:t>
      </w:r>
    </w:p>
    <w:p w14:paraId="06CC0EE9" w14:textId="77777777" w:rsidR="00C72D31" w:rsidRDefault="00C72D31" w:rsidP="00C72D31">
      <w:pPr>
        <w:widowControl/>
        <w:overflowPunct/>
        <w:autoSpaceDE/>
        <w:autoSpaceDN/>
        <w:bidi w:val="0"/>
        <w:adjustRightInd/>
        <w:textAlignment w:val="auto"/>
        <w:rPr>
          <w:rFonts w:ascii="TimesNewRoman" w:hAnsi="TimesNewRoman" w:cs="Times New Roman"/>
          <w:color w:val="000000"/>
          <w:szCs w:val="20"/>
          <w:rtl/>
          <w:lang w:bidi="ar-SA"/>
        </w:rPr>
      </w:pPr>
    </w:p>
    <w:p w14:paraId="479E6FA1" w14:textId="07B56067" w:rsidR="00C72D31" w:rsidRPr="00C72D31" w:rsidRDefault="00C72D31" w:rsidP="00C72D31">
      <w:pPr>
        <w:widowControl/>
        <w:overflowPunct/>
        <w:autoSpaceDE/>
        <w:autoSpaceDN/>
        <w:bidi w:val="0"/>
        <w:adjustRightInd/>
        <w:textAlignment w:val="auto"/>
        <w:rPr>
          <w:rFonts w:ascii="TimesNewRoman" w:hAnsi="TimesNewRoman" w:cs="Times New Roman"/>
          <w:color w:val="000000"/>
          <w:szCs w:val="20"/>
          <w:lang w:bidi="ar-SA"/>
        </w:rPr>
      </w:pPr>
      <w:r>
        <w:rPr>
          <w:rFonts w:ascii="TimesNewRoman" w:hAnsi="TimesNewRoman" w:cs="Times New Roman"/>
          <w:color w:val="000000"/>
          <w:szCs w:val="20"/>
          <w:lang w:bidi="ar-SA"/>
        </w:rPr>
        <w:t>[</w:t>
      </w:r>
      <w:proofErr w:type="gramStart"/>
      <w:r>
        <w:rPr>
          <w:rFonts w:ascii="TimesNewRoman" w:hAnsi="TimesNewRoman" w:cs="Times New Roman"/>
          <w:color w:val="000000"/>
          <w:szCs w:val="20"/>
          <w:lang w:bidi="ar-SA"/>
        </w:rPr>
        <w:t>2]</w:t>
      </w:r>
      <w:r w:rsidRPr="00C72D31">
        <w:rPr>
          <w:rFonts w:ascii="TimesNewRoman" w:hAnsi="TimesNewRoman" w:cs="Times New Roman"/>
          <w:color w:val="000000"/>
          <w:szCs w:val="20"/>
          <w:lang w:bidi="ar-SA"/>
        </w:rPr>
        <w:t>S.</w:t>
      </w:r>
      <w:proofErr w:type="gramEnd"/>
      <w:r w:rsidRPr="00C72D31">
        <w:rPr>
          <w:rFonts w:ascii="TimesNewRoman" w:hAnsi="TimesNewRoman" w:cs="Times New Roman"/>
          <w:color w:val="000000"/>
          <w:szCs w:val="20"/>
          <w:lang w:bidi="ar-SA"/>
        </w:rPr>
        <w:t xml:space="preserve"> Abe and T. Inoue, “Fuzzy support vector machines</w:t>
      </w:r>
    </w:p>
    <w:p w14:paraId="23975CE4" w14:textId="242D417E" w:rsidR="00A30F7A" w:rsidRPr="00B96CBB" w:rsidRDefault="00C72D31" w:rsidP="0012281C">
      <w:pPr>
        <w:jc w:val="right"/>
        <w:rPr>
          <w:rtl/>
        </w:rPr>
      </w:pPr>
      <w:r w:rsidRPr="00C72D31">
        <w:rPr>
          <w:rFonts w:ascii="TimesNewRoman" w:hAnsi="TimesNewRoman" w:cs="Times New Roman"/>
          <w:color w:val="000000"/>
          <w:szCs w:val="20"/>
          <w:lang w:bidi="ar-SA"/>
        </w:rPr>
        <w:t>for multiclass problem”, In Proceedings of 10</w:t>
      </w:r>
      <w:r w:rsidRPr="00C72D31">
        <w:rPr>
          <w:rFonts w:ascii="TimesNewRoman" w:hAnsi="TimesNewRoman" w:cs="Times New Roman"/>
          <w:color w:val="000000"/>
          <w:sz w:val="14"/>
          <w:szCs w:val="14"/>
          <w:lang w:bidi="ar-SA"/>
        </w:rPr>
        <w:t xml:space="preserve">th </w:t>
      </w:r>
      <w:r w:rsidRPr="00C72D31">
        <w:rPr>
          <w:rFonts w:ascii="TimesNewRoman" w:hAnsi="TimesNewRoman" w:cs="Times New Roman"/>
          <w:color w:val="000000"/>
          <w:szCs w:val="20"/>
          <w:lang w:bidi="ar-SA"/>
        </w:rPr>
        <w:t>European Symposium on Artificial Neural Networks (ESANN”2002), Bruges, Belgium pp. 113-118, April 2002.</w:t>
      </w:r>
    </w:p>
    <w:sectPr w:rsidR="00A30F7A" w:rsidRPr="00B96CBB" w:rsidSect="00B32B36">
      <w:headerReference w:type="default" r:id="rId22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2B352" w14:textId="77777777" w:rsidR="00000FC2" w:rsidRDefault="00000FC2" w:rsidP="00B32B36">
      <w:r>
        <w:separator/>
      </w:r>
    </w:p>
  </w:endnote>
  <w:endnote w:type="continuationSeparator" w:id="0">
    <w:p w14:paraId="795F0BE2" w14:textId="77777777" w:rsidR="00000FC2" w:rsidRDefault="00000FC2" w:rsidP="00B32B36">
      <w:r>
        <w:continuationSeparator/>
      </w:r>
    </w:p>
    <w:p w14:paraId="4E57D00B" w14:textId="77777777" w:rsidR="00000FC2" w:rsidRDefault="00000FC2" w:rsidP="00B32B36"/>
    <w:p w14:paraId="19D5020D" w14:textId="77777777" w:rsidR="00000FC2" w:rsidRDefault="00000FC2" w:rsidP="00B32B36"/>
    <w:p w14:paraId="1BBC6E36" w14:textId="77777777" w:rsidR="00000FC2" w:rsidRDefault="00000FC2" w:rsidP="00B32B36"/>
    <w:p w14:paraId="26DCDE04" w14:textId="77777777" w:rsidR="00000FC2" w:rsidRDefault="00000FC2" w:rsidP="00B32B36">
      <w:pPr>
        <w:bidi w:val="0"/>
      </w:pPr>
    </w:p>
    <w:p w14:paraId="023E157A" w14:textId="77777777" w:rsidR="00000FC2" w:rsidRDefault="00000FC2" w:rsidP="00B32B36"/>
    <w:p w14:paraId="22CA8A84" w14:textId="77777777" w:rsidR="00000FC2" w:rsidRDefault="00000FC2" w:rsidP="00B32B36"/>
    <w:p w14:paraId="4F30AF57" w14:textId="77777777" w:rsidR="00000FC2" w:rsidRDefault="00000FC2" w:rsidP="00B32B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D9020" w14:textId="77777777" w:rsidR="00B96CBB" w:rsidRDefault="00B96CBB" w:rsidP="00B32B36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B32B36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10CA7" w14:textId="77777777" w:rsidR="00B96CBB" w:rsidRDefault="00B96CBB" w:rsidP="00B32B36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FD108" w14:textId="77777777" w:rsidR="00000FC2" w:rsidRPr="00183BC1" w:rsidRDefault="00000FC2" w:rsidP="00B32B36">
      <w:pPr>
        <w:pStyle w:val="Footer"/>
      </w:pPr>
    </w:p>
  </w:footnote>
  <w:footnote w:type="continuationSeparator" w:id="0">
    <w:p w14:paraId="34145809" w14:textId="77777777" w:rsidR="00000FC2" w:rsidRDefault="00000FC2" w:rsidP="00B32B36">
      <w:r>
        <w:continuationSeparator/>
      </w:r>
    </w:p>
    <w:p w14:paraId="0B82280A" w14:textId="77777777" w:rsidR="00000FC2" w:rsidRDefault="00000FC2" w:rsidP="00B32B36"/>
    <w:p w14:paraId="1B46C826" w14:textId="77777777" w:rsidR="00000FC2" w:rsidRDefault="00000FC2" w:rsidP="00B32B36"/>
    <w:p w14:paraId="05791C58" w14:textId="77777777" w:rsidR="00000FC2" w:rsidRDefault="00000FC2" w:rsidP="00B32B36"/>
    <w:p w14:paraId="12411AD6" w14:textId="77777777" w:rsidR="00000FC2" w:rsidRDefault="00000FC2" w:rsidP="00B32B36">
      <w:pPr>
        <w:bidi w:val="0"/>
      </w:pPr>
    </w:p>
    <w:p w14:paraId="66AF466D" w14:textId="77777777" w:rsidR="00000FC2" w:rsidRDefault="00000FC2" w:rsidP="00B32B36"/>
    <w:p w14:paraId="6D2DB6C3" w14:textId="77777777" w:rsidR="00000FC2" w:rsidRDefault="00000FC2" w:rsidP="00B32B36"/>
    <w:p w14:paraId="0DC937A7" w14:textId="77777777" w:rsidR="00000FC2" w:rsidRDefault="00000FC2" w:rsidP="00B32B36"/>
  </w:footnote>
  <w:footnote w:id="1">
    <w:p w14:paraId="49C8C08B" w14:textId="7D729EA9" w:rsidR="00F678B4" w:rsidRDefault="00F678B4" w:rsidP="00B32B36">
      <w:pPr>
        <w:pStyle w:val="FootnoteText"/>
        <w:rPr>
          <w:rFonts w:hint="cs"/>
          <w:rtl/>
        </w:rPr>
      </w:pPr>
      <w:r>
        <w:rPr>
          <w:rStyle w:val="FootnoteReference"/>
        </w:rPr>
        <w:footnoteRef/>
      </w:r>
      <w:r>
        <w:t xml:space="preserve"> </w:t>
      </w:r>
      <w:r w:rsidRPr="00F678B4">
        <w:t>NESTING SUPPORT VECTOR MACHINTE</w:t>
      </w:r>
    </w:p>
  </w:footnote>
  <w:footnote w:id="2">
    <w:p w14:paraId="3B038DAF" w14:textId="38453656" w:rsidR="0005477C" w:rsidRDefault="0005477C" w:rsidP="00B32B3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5477C">
        <w:t>regulariza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AEC16" w14:textId="77777777" w:rsidR="00B96CBB" w:rsidRDefault="00B96CBB" w:rsidP="00B32B36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56470" w14:textId="07EDDC48" w:rsidR="0005477C" w:rsidRDefault="00FC7DD3" w:rsidP="00B32B36">
    <w:pPr>
      <w:pStyle w:val="Header"/>
    </w:pPr>
    <w:r>
      <w:rPr>
        <w:noProof/>
        <w:rtl/>
        <w:lang w:bidi="ar-SA"/>
      </w:rPr>
      <w:drawing>
        <wp:anchor distT="0" distB="0" distL="114300" distR="114300" simplePos="0" relativeHeight="251659264" behindDoc="0" locked="0" layoutInCell="1" allowOverlap="1" wp14:anchorId="4B287B2A" wp14:editId="0F184228">
          <wp:simplePos x="0" y="0"/>
          <wp:positionH relativeFrom="page">
            <wp:posOffset>159060</wp:posOffset>
          </wp:positionH>
          <wp:positionV relativeFrom="page">
            <wp:posOffset>116958</wp:posOffset>
          </wp:positionV>
          <wp:extent cx="7422515" cy="2891790"/>
          <wp:effectExtent l="0" t="0" r="0" b="3810"/>
          <wp:wrapSquare wrapText="bothSides"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2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2515" cy="28917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A040A" w14:textId="77777777" w:rsidR="002A799B" w:rsidRPr="002A799B" w:rsidRDefault="002A799B" w:rsidP="00B32B36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9F952C9"/>
    <w:multiLevelType w:val="hybridMultilevel"/>
    <w:tmpl w:val="47084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5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8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1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2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3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4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465D118D"/>
    <w:multiLevelType w:val="hybridMultilevel"/>
    <w:tmpl w:val="0164D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0F4E6D"/>
    <w:multiLevelType w:val="hybridMultilevel"/>
    <w:tmpl w:val="A2A8A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9" w15:restartNumberingAfterBreak="0">
    <w:nsid w:val="67920FEA"/>
    <w:multiLevelType w:val="hybridMultilevel"/>
    <w:tmpl w:val="5BA68130"/>
    <w:lvl w:ilvl="0" w:tplc="0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30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31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2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33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BAD5D15"/>
    <w:multiLevelType w:val="hybridMultilevel"/>
    <w:tmpl w:val="7C7AEBCE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4"/>
  </w:num>
  <w:num w:numId="13">
    <w:abstractNumId w:val="15"/>
  </w:num>
  <w:num w:numId="14">
    <w:abstractNumId w:val="14"/>
  </w:num>
  <w:num w:numId="15">
    <w:abstractNumId w:val="22"/>
  </w:num>
  <w:num w:numId="16">
    <w:abstractNumId w:val="14"/>
  </w:num>
  <w:num w:numId="17">
    <w:abstractNumId w:val="20"/>
  </w:num>
  <w:num w:numId="18">
    <w:abstractNumId w:val="12"/>
  </w:num>
  <w:num w:numId="19">
    <w:abstractNumId w:val="17"/>
  </w:num>
  <w:num w:numId="20">
    <w:abstractNumId w:val="28"/>
  </w:num>
  <w:num w:numId="21">
    <w:abstractNumId w:val="18"/>
  </w:num>
  <w:num w:numId="22">
    <w:abstractNumId w:val="23"/>
  </w:num>
  <w:num w:numId="23">
    <w:abstractNumId w:val="25"/>
  </w:num>
  <w:num w:numId="24">
    <w:abstractNumId w:val="16"/>
  </w:num>
  <w:num w:numId="25">
    <w:abstractNumId w:val="21"/>
  </w:num>
  <w:num w:numId="26">
    <w:abstractNumId w:val="31"/>
  </w:num>
  <w:num w:numId="27">
    <w:abstractNumId w:val="11"/>
  </w:num>
  <w:num w:numId="28">
    <w:abstractNumId w:val="33"/>
  </w:num>
  <w:num w:numId="29">
    <w:abstractNumId w:val="19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4"/>
  </w:num>
  <w:num w:numId="41">
    <w:abstractNumId w:val="24"/>
  </w:num>
  <w:num w:numId="42">
    <w:abstractNumId w:val="24"/>
  </w:num>
  <w:num w:numId="43">
    <w:abstractNumId w:val="34"/>
  </w:num>
  <w:num w:numId="44">
    <w:abstractNumId w:val="29"/>
  </w:num>
  <w:num w:numId="45">
    <w:abstractNumId w:val="13"/>
  </w:num>
  <w:num w:numId="46">
    <w:abstractNumId w:val="26"/>
  </w:num>
  <w:num w:numId="4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gutterAtTop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0FC2"/>
    <w:rsid w:val="00003AF1"/>
    <w:rsid w:val="00021577"/>
    <w:rsid w:val="000405D8"/>
    <w:rsid w:val="000405D9"/>
    <w:rsid w:val="00042A36"/>
    <w:rsid w:val="00047F10"/>
    <w:rsid w:val="0005477C"/>
    <w:rsid w:val="00054D08"/>
    <w:rsid w:val="0006276E"/>
    <w:rsid w:val="000631DC"/>
    <w:rsid w:val="0006449B"/>
    <w:rsid w:val="0008462B"/>
    <w:rsid w:val="00085749"/>
    <w:rsid w:val="00086BC3"/>
    <w:rsid w:val="000A7138"/>
    <w:rsid w:val="000C5806"/>
    <w:rsid w:val="000C5AF8"/>
    <w:rsid w:val="000C719D"/>
    <w:rsid w:val="000E6911"/>
    <w:rsid w:val="001037C5"/>
    <w:rsid w:val="001053B0"/>
    <w:rsid w:val="00111E9C"/>
    <w:rsid w:val="00112BBB"/>
    <w:rsid w:val="00116E9F"/>
    <w:rsid w:val="0012281C"/>
    <w:rsid w:val="00132F97"/>
    <w:rsid w:val="00156FBC"/>
    <w:rsid w:val="00171046"/>
    <w:rsid w:val="00174015"/>
    <w:rsid w:val="00175D91"/>
    <w:rsid w:val="00183BC1"/>
    <w:rsid w:val="001909EA"/>
    <w:rsid w:val="00191DA5"/>
    <w:rsid w:val="00195380"/>
    <w:rsid w:val="001A02F4"/>
    <w:rsid w:val="001A70CF"/>
    <w:rsid w:val="001B7C88"/>
    <w:rsid w:val="001C3E15"/>
    <w:rsid w:val="001C5692"/>
    <w:rsid w:val="001D1034"/>
    <w:rsid w:val="001D5D16"/>
    <w:rsid w:val="001F57AE"/>
    <w:rsid w:val="002013CA"/>
    <w:rsid w:val="00204928"/>
    <w:rsid w:val="002273E5"/>
    <w:rsid w:val="0023447C"/>
    <w:rsid w:val="00246608"/>
    <w:rsid w:val="00246D0A"/>
    <w:rsid w:val="00250A60"/>
    <w:rsid w:val="002629E7"/>
    <w:rsid w:val="002700F1"/>
    <w:rsid w:val="002705A9"/>
    <w:rsid w:val="00275E8E"/>
    <w:rsid w:val="00280865"/>
    <w:rsid w:val="00285F61"/>
    <w:rsid w:val="002934F8"/>
    <w:rsid w:val="002944D6"/>
    <w:rsid w:val="002A51C1"/>
    <w:rsid w:val="002A75B4"/>
    <w:rsid w:val="002A789E"/>
    <w:rsid w:val="002A799B"/>
    <w:rsid w:val="002C28A8"/>
    <w:rsid w:val="002C54B7"/>
    <w:rsid w:val="002D441E"/>
    <w:rsid w:val="002E1B8F"/>
    <w:rsid w:val="002E38AA"/>
    <w:rsid w:val="002F66C7"/>
    <w:rsid w:val="00311FF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409BD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6181"/>
    <w:rsid w:val="004D56AC"/>
    <w:rsid w:val="004D67B2"/>
    <w:rsid w:val="004E71B3"/>
    <w:rsid w:val="004F5D77"/>
    <w:rsid w:val="00503D18"/>
    <w:rsid w:val="00505079"/>
    <w:rsid w:val="00516718"/>
    <w:rsid w:val="00516BF2"/>
    <w:rsid w:val="00523649"/>
    <w:rsid w:val="0052665D"/>
    <w:rsid w:val="0052739B"/>
    <w:rsid w:val="00533F18"/>
    <w:rsid w:val="00536B4E"/>
    <w:rsid w:val="0054560B"/>
    <w:rsid w:val="0055301C"/>
    <w:rsid w:val="00576803"/>
    <w:rsid w:val="00597616"/>
    <w:rsid w:val="005A4FD8"/>
    <w:rsid w:val="005A7EB5"/>
    <w:rsid w:val="005B4E2B"/>
    <w:rsid w:val="005C7802"/>
    <w:rsid w:val="005D6386"/>
    <w:rsid w:val="005D6B7D"/>
    <w:rsid w:val="005E711F"/>
    <w:rsid w:val="005F019F"/>
    <w:rsid w:val="005F296A"/>
    <w:rsid w:val="0061389D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1DBF"/>
    <w:rsid w:val="006C3627"/>
    <w:rsid w:val="006C4CB2"/>
    <w:rsid w:val="006C52CE"/>
    <w:rsid w:val="00703209"/>
    <w:rsid w:val="0071130F"/>
    <w:rsid w:val="00723217"/>
    <w:rsid w:val="00742A9A"/>
    <w:rsid w:val="007545CB"/>
    <w:rsid w:val="00754AC5"/>
    <w:rsid w:val="00761F78"/>
    <w:rsid w:val="0076465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165C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6790"/>
    <w:rsid w:val="008E0CFB"/>
    <w:rsid w:val="008E2D12"/>
    <w:rsid w:val="008E37AF"/>
    <w:rsid w:val="0090043C"/>
    <w:rsid w:val="00900C71"/>
    <w:rsid w:val="00901221"/>
    <w:rsid w:val="009043B8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50A0"/>
    <w:rsid w:val="009D543E"/>
    <w:rsid w:val="009D711C"/>
    <w:rsid w:val="009D7388"/>
    <w:rsid w:val="009E488D"/>
    <w:rsid w:val="009E5E4C"/>
    <w:rsid w:val="009F44C4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969"/>
    <w:rsid w:val="00AD0323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2946"/>
    <w:rsid w:val="00B25248"/>
    <w:rsid w:val="00B32B36"/>
    <w:rsid w:val="00B361AB"/>
    <w:rsid w:val="00B37514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75545"/>
    <w:rsid w:val="00B80145"/>
    <w:rsid w:val="00B80705"/>
    <w:rsid w:val="00B861B6"/>
    <w:rsid w:val="00B87093"/>
    <w:rsid w:val="00B879C5"/>
    <w:rsid w:val="00B96CBB"/>
    <w:rsid w:val="00BA1D8C"/>
    <w:rsid w:val="00BA4F17"/>
    <w:rsid w:val="00BB042B"/>
    <w:rsid w:val="00BC0164"/>
    <w:rsid w:val="00BC6409"/>
    <w:rsid w:val="00BD1E60"/>
    <w:rsid w:val="00BD7C19"/>
    <w:rsid w:val="00BF64DB"/>
    <w:rsid w:val="00C17941"/>
    <w:rsid w:val="00C308AF"/>
    <w:rsid w:val="00C34F75"/>
    <w:rsid w:val="00C3584A"/>
    <w:rsid w:val="00C52A09"/>
    <w:rsid w:val="00C608C7"/>
    <w:rsid w:val="00C6552D"/>
    <w:rsid w:val="00C72D31"/>
    <w:rsid w:val="00C75C50"/>
    <w:rsid w:val="00C83ABD"/>
    <w:rsid w:val="00C91CFF"/>
    <w:rsid w:val="00C9733D"/>
    <w:rsid w:val="00CA6AD5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D4AB6"/>
    <w:rsid w:val="00DE12CF"/>
    <w:rsid w:val="00DF2085"/>
    <w:rsid w:val="00DF583D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E3178"/>
    <w:rsid w:val="00EF0347"/>
    <w:rsid w:val="00F059B4"/>
    <w:rsid w:val="00F22833"/>
    <w:rsid w:val="00F25540"/>
    <w:rsid w:val="00F5690B"/>
    <w:rsid w:val="00F61257"/>
    <w:rsid w:val="00F63851"/>
    <w:rsid w:val="00F678B4"/>
    <w:rsid w:val="00F7023D"/>
    <w:rsid w:val="00F750FD"/>
    <w:rsid w:val="00F7540B"/>
    <w:rsid w:val="00F77567"/>
    <w:rsid w:val="00F82CB4"/>
    <w:rsid w:val="00F856B4"/>
    <w:rsid w:val="00F9172B"/>
    <w:rsid w:val="00F96FCE"/>
    <w:rsid w:val="00FB71D2"/>
    <w:rsid w:val="00FC37BE"/>
    <w:rsid w:val="00FC7DD3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  <w15:docId w15:val="{17133D0D-5EBE-48BF-833A-6DBD8A9ED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BD1E60"/>
    <w:pPr>
      <w:widowControl w:val="0"/>
      <w:overflowPunct w:val="0"/>
      <w:autoSpaceDE w:val="0"/>
      <w:autoSpaceDN w:val="0"/>
      <w:bidi/>
      <w:adjustRightInd w:val="0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rsid w:val="003444CE"/>
    <w:pPr>
      <w:tabs>
        <w:tab w:val="right" w:pos="9354"/>
        <w:tab w:val="right" w:pos="9638"/>
      </w:tabs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61389D"/>
    <w:pPr>
      <w:tabs>
        <w:tab w:val="clear" w:pos="4309"/>
        <w:tab w:val="clear" w:pos="4649"/>
        <w:tab w:val="right" w:pos="4876"/>
      </w:tabs>
      <w:spacing w:after="60" w:afterAutospacing="0"/>
      <w:jc w:val="center"/>
    </w:p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61389D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paragraph" w:customStyle="1" w:styleId="Els-reprint-line">
    <w:name w:val="Els-reprint-line"/>
    <w:basedOn w:val="Normal"/>
    <w:rsid w:val="002A799B"/>
    <w:pPr>
      <w:tabs>
        <w:tab w:val="left" w:pos="0"/>
        <w:tab w:val="center" w:pos="5443"/>
      </w:tabs>
      <w:overflowPunct/>
      <w:autoSpaceDE/>
      <w:autoSpaceDN/>
      <w:bidi w:val="0"/>
      <w:adjustRightInd/>
      <w:jc w:val="center"/>
      <w:textAlignment w:val="auto"/>
    </w:pPr>
    <w:rPr>
      <w:rFonts w:eastAsia="SimSun" w:cs="Times New Roman"/>
      <w:sz w:val="16"/>
      <w:szCs w:val="20"/>
      <w:lang w:val="en-GB" w:bidi="ar-SA"/>
    </w:rPr>
  </w:style>
  <w:style w:type="paragraph" w:customStyle="1" w:styleId="Els-Title">
    <w:name w:val="Els-Title"/>
    <w:next w:val="Normal"/>
    <w:autoRedefine/>
    <w:rsid w:val="002A799B"/>
    <w:pPr>
      <w:widowControl w:val="0"/>
      <w:suppressAutoHyphens/>
      <w:bidi/>
      <w:spacing w:line="400" w:lineRule="exact"/>
      <w:ind w:left="90" w:hanging="90"/>
      <w:jc w:val="center"/>
    </w:pPr>
    <w:rPr>
      <w:rFonts w:ascii="Georgia" w:eastAsia="SimSun" w:hAnsi="Georgia" w:cs="B Nazanin"/>
      <w:b/>
      <w:bCs/>
      <w:sz w:val="24"/>
      <w:szCs w:val="28"/>
      <w:lang w:bidi="fa-IR"/>
    </w:rPr>
  </w:style>
  <w:style w:type="paragraph" w:styleId="ListParagraph">
    <w:name w:val="List Paragraph"/>
    <w:basedOn w:val="Normal"/>
    <w:uiPriority w:val="34"/>
    <w:qFormat/>
    <w:rsid w:val="005D6386"/>
    <w:pPr>
      <w:ind w:left="720"/>
      <w:contextualSpacing/>
    </w:pPr>
  </w:style>
  <w:style w:type="character" w:customStyle="1" w:styleId="fontstyle01">
    <w:name w:val="fontstyle01"/>
    <w:basedOn w:val="DefaultParagraphFont"/>
    <w:rsid w:val="00C72D31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5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7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3E790F-FBC1-48C0-8517-83A235611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04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A</cp:lastModifiedBy>
  <cp:revision>3</cp:revision>
  <cp:lastPrinted>2024-02-06T19:28:00Z</cp:lastPrinted>
  <dcterms:created xsi:type="dcterms:W3CDTF">2024-02-06T19:28:00Z</dcterms:created>
  <dcterms:modified xsi:type="dcterms:W3CDTF">2024-02-06T19:28:00Z</dcterms:modified>
</cp:coreProperties>
</file>